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1CA" w:rsidRPr="00D134A8" w:rsidRDefault="00363F84" w:rsidP="00D134A8">
      <w:pPr>
        <w:jc w:val="center"/>
        <w:rPr>
          <w:rFonts w:cstheme="minorHAnsi"/>
          <w:b/>
          <w:bCs/>
          <w:color w:val="FF0000"/>
          <w:sz w:val="28"/>
          <w:szCs w:val="28"/>
        </w:rPr>
      </w:pPr>
      <w:r w:rsidRPr="00D134A8">
        <w:rPr>
          <w:rFonts w:cstheme="minorHAnsi"/>
          <w:b/>
          <w:bCs/>
          <w:color w:val="FF0000"/>
          <w:sz w:val="28"/>
          <w:szCs w:val="28"/>
          <w:rtl/>
        </w:rPr>
        <w:t>ورقة عمل – المستوى الديكارتي</w:t>
      </w:r>
    </w:p>
    <w:p w:rsidR="004822CB" w:rsidRDefault="00567124" w:rsidP="00AC4538">
      <w:pPr>
        <w:jc w:val="right"/>
        <w:rPr>
          <w:rFonts w:cstheme="minorHAnsi"/>
          <w:b/>
          <w:bCs/>
          <w:color w:val="7030A0"/>
          <w:sz w:val="28"/>
          <w:szCs w:val="28"/>
          <w:rtl/>
        </w:rPr>
      </w:pPr>
      <w:bookmarkStart w:id="0" w:name="_GoBack"/>
      <w:bookmarkEnd w:id="0"/>
      <w:r w:rsidRPr="002676F3">
        <w:rPr>
          <w:rFonts w:cstheme="minorHAnsi" w:hint="cs"/>
          <w:b/>
          <w:bCs/>
          <w:color w:val="7030A0"/>
          <w:sz w:val="28"/>
          <w:szCs w:val="28"/>
          <w:u w:val="single"/>
          <w:rtl/>
        </w:rPr>
        <w:t xml:space="preserve">السؤال </w:t>
      </w:r>
      <w:r w:rsidR="0044118A" w:rsidRPr="002676F3">
        <w:rPr>
          <w:rFonts w:cstheme="minorHAnsi" w:hint="cs"/>
          <w:b/>
          <w:bCs/>
          <w:color w:val="7030A0"/>
          <w:sz w:val="28"/>
          <w:szCs w:val="28"/>
          <w:u w:val="single"/>
          <w:rtl/>
        </w:rPr>
        <w:t>الأول</w:t>
      </w:r>
      <w:r w:rsidR="0044118A" w:rsidRPr="002676F3">
        <w:rPr>
          <w:rFonts w:cstheme="minorHAnsi" w:hint="cs"/>
          <w:b/>
          <w:bCs/>
          <w:color w:val="7030A0"/>
          <w:sz w:val="28"/>
          <w:szCs w:val="28"/>
          <w:rtl/>
        </w:rPr>
        <w:t>:</w:t>
      </w:r>
    </w:p>
    <w:p w:rsidR="0044118A" w:rsidRPr="00AC4538" w:rsidRDefault="0044118A" w:rsidP="0044118A">
      <w:pPr>
        <w:jc w:val="right"/>
        <w:rPr>
          <w:rFonts w:cstheme="minorHAnsi"/>
          <w:b/>
          <w:bCs/>
          <w:sz w:val="24"/>
          <w:szCs w:val="24"/>
          <w:rtl/>
        </w:rPr>
      </w:pPr>
      <w:r w:rsidRPr="00AC4538">
        <w:rPr>
          <w:rFonts w:cstheme="minorHAnsi" w:hint="cs"/>
          <w:b/>
          <w:bCs/>
          <w:sz w:val="24"/>
          <w:szCs w:val="24"/>
          <w:rtl/>
        </w:rPr>
        <w:t xml:space="preserve"> انظر للمستوى الديكارتي الموضح في الصورة الآتية ومن ثم اخت</w:t>
      </w:r>
      <w:r w:rsidRPr="00AC4538">
        <w:rPr>
          <w:rFonts w:cstheme="minorHAnsi" w:hint="eastAsia"/>
          <w:b/>
          <w:bCs/>
          <w:sz w:val="24"/>
          <w:szCs w:val="24"/>
          <w:rtl/>
        </w:rPr>
        <w:t>ر</w:t>
      </w:r>
      <w:r w:rsidRPr="00AC4538">
        <w:rPr>
          <w:rFonts w:cstheme="minorHAnsi" w:hint="cs"/>
          <w:b/>
          <w:bCs/>
          <w:sz w:val="24"/>
          <w:szCs w:val="24"/>
          <w:rtl/>
        </w:rPr>
        <w:t xml:space="preserve"> الإجابة الصحيحة فيما يلي:</w:t>
      </w:r>
    </w:p>
    <w:p w:rsidR="004822CB" w:rsidRPr="004822CB" w:rsidRDefault="004822CB" w:rsidP="0044118A">
      <w:pPr>
        <w:jc w:val="right"/>
        <w:rPr>
          <w:rFonts w:cstheme="minorHAnsi"/>
          <w:b/>
          <w:bCs/>
          <w:sz w:val="2"/>
          <w:szCs w:val="2"/>
          <w:rtl/>
        </w:rPr>
      </w:pPr>
    </w:p>
    <w:p w:rsidR="002676F3" w:rsidRDefault="002676F3" w:rsidP="002676F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>
            <wp:extent cx="3350977" cy="2400963"/>
            <wp:effectExtent l="0" t="0" r="1905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333" cy="2405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4754" w:rsidRDefault="003F4754" w:rsidP="002676F3">
      <w:pPr>
        <w:jc w:val="center"/>
        <w:rPr>
          <w:rFonts w:cstheme="minorHAnsi"/>
          <w:sz w:val="24"/>
          <w:szCs w:val="24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D92DFD" w:rsidRPr="002E4CA3" w:rsidTr="003657CD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sz w:val="6"/>
                <w:szCs w:val="6"/>
              </w:rPr>
            </w:pPr>
            <w:r w:rsidRPr="0044118A"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إحداثيات النقطة د </w:t>
            </w: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هي</w:t>
            </w:r>
            <w:r w:rsidRPr="002E4CA3">
              <w:rPr>
                <w:rFonts w:ascii="Calibri" w:eastAsia="Calibri" w:hAnsi="Calibri" w:cs="Arial"/>
                <w:sz w:val="6"/>
                <w:szCs w:val="6"/>
              </w:rPr>
              <w:t xml:space="preserve"> </w:t>
            </w:r>
          </w:p>
        </w:tc>
      </w:tr>
      <w:tr w:rsidR="00D92DFD" w:rsidRPr="002E4CA3" w:rsidTr="003657CD">
        <w:trPr>
          <w:trHeight w:val="1439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4579E41C" wp14:editId="7030CEA0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22" name="Rounded 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339D195" id="Rounded Rectangle 22" o:spid="_x0000_s1026" style="position:absolute;margin-left:77.85pt;margin-top:-27.9pt;width:13pt;height:13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1B73C2C5" wp14:editId="4303AFBF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23" name="Rounded 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8D3E0E5" id="Rounded Rectangle 23" o:spid="_x0000_s1026" style="position:absolute;margin-left:402.3pt;margin-top:-26.65pt;width:13pt;height:13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7F7A045B" wp14:editId="07060C53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24" name="Rounded 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17F92C4" id="Rounded Rectangle 24" o:spid="_x0000_s1026" style="position:absolute;margin-left:294.4pt;margin-top:-26.65pt;width:13pt;height:13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E1389F9" wp14:editId="1EA0C351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25" name="Rounded 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02BCD8E" id="Rounded Rectangle 25" o:spid="_x0000_s1026" style="position:absolute;margin-left:186.55pt;margin-top:-26.65pt;width:13pt;height:1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-3، -2)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3، 2)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-3، 3)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D92DFD" w:rsidRPr="002E4CA3" w:rsidRDefault="003316D2" w:rsidP="003316D2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-2، -3)</w:t>
            </w:r>
          </w:p>
        </w:tc>
      </w:tr>
    </w:tbl>
    <w:p w:rsidR="007F38BA" w:rsidRPr="00D92DFD" w:rsidRDefault="007F38BA" w:rsidP="00D92DFD">
      <w:pPr>
        <w:bidi/>
        <w:rPr>
          <w:rFonts w:cstheme="minorHAnsi"/>
          <w:b/>
          <w:bCs/>
          <w:sz w:val="24"/>
          <w:szCs w:val="24"/>
        </w:rPr>
      </w:pPr>
    </w:p>
    <w:p w:rsidR="00D134A8" w:rsidRPr="00D92DFD" w:rsidRDefault="00D92DFD" w:rsidP="003316D2">
      <w:pPr>
        <w:pStyle w:val="ListParagraph"/>
        <w:numPr>
          <w:ilvl w:val="0"/>
          <w:numId w:val="27"/>
        </w:numPr>
        <w:bidi/>
        <w:ind w:left="810"/>
        <w:rPr>
          <w:rFonts w:cstheme="minorHAnsi"/>
          <w:b/>
          <w:bCs/>
          <w:color w:val="FF0000"/>
          <w:sz w:val="24"/>
          <w:szCs w:val="24"/>
        </w:rPr>
      </w:pPr>
      <w:r>
        <w:rPr>
          <w:rFonts w:ascii="Calibri" w:hAnsi="Calibri" w:cs="Calibri" w:hint="cs"/>
          <w:b/>
          <w:bCs/>
          <w:color w:val="FF0000"/>
          <w:sz w:val="24"/>
          <w:szCs w:val="24"/>
          <w:rtl/>
        </w:rPr>
        <w:t>(-</w:t>
      </w:r>
      <w:r w:rsidR="003316D2">
        <w:rPr>
          <w:rFonts w:ascii="Calibri" w:hAnsi="Calibri" w:cs="Calibri" w:hint="cs"/>
          <w:b/>
          <w:bCs/>
          <w:color w:val="FF0000"/>
          <w:sz w:val="24"/>
          <w:szCs w:val="24"/>
          <w:rtl/>
        </w:rPr>
        <w:t>2</w:t>
      </w:r>
      <w:r>
        <w:rPr>
          <w:rFonts w:ascii="Calibri" w:hAnsi="Calibri" w:cs="Calibri" w:hint="cs"/>
          <w:b/>
          <w:bCs/>
          <w:color w:val="FF0000"/>
          <w:sz w:val="24"/>
          <w:szCs w:val="24"/>
          <w:rtl/>
        </w:rPr>
        <w:t>، -</w:t>
      </w:r>
      <w:r w:rsidR="003316D2">
        <w:rPr>
          <w:rFonts w:ascii="Calibri" w:hAnsi="Calibri" w:cs="Calibri" w:hint="cs"/>
          <w:b/>
          <w:bCs/>
          <w:color w:val="FF0000"/>
          <w:sz w:val="24"/>
          <w:szCs w:val="24"/>
          <w:rtl/>
        </w:rPr>
        <w:t>3</w:t>
      </w:r>
      <w:r>
        <w:rPr>
          <w:rFonts w:ascii="Calibri" w:hAnsi="Calibri" w:cs="Calibri" w:hint="cs"/>
          <w:b/>
          <w:bCs/>
          <w:color w:val="FF0000"/>
          <w:sz w:val="24"/>
          <w:szCs w:val="24"/>
          <w:rtl/>
        </w:rPr>
        <w:t xml:space="preserve">)   </w:t>
      </w:r>
      <w:r w:rsidR="007F38BA" w:rsidRPr="007F38BA">
        <w:rPr>
          <w:rFonts w:ascii="Calibri" w:hAnsi="Calibri" w:cs="Calibri" w:hint="cs"/>
          <w:b/>
          <w:bCs/>
          <w:color w:val="FF0000"/>
          <w:sz w:val="24"/>
          <w:szCs w:val="24"/>
          <w:rtl/>
        </w:rPr>
        <w:t xml:space="preserve"> الإجابة الصحيحة </w:t>
      </w:r>
    </w:p>
    <w:p w:rsidR="00D92DFD" w:rsidRPr="007F38BA" w:rsidRDefault="00D92DFD" w:rsidP="00D92DFD">
      <w:pPr>
        <w:pStyle w:val="ListParagraph"/>
        <w:bidi/>
        <w:ind w:left="810"/>
        <w:rPr>
          <w:rFonts w:cstheme="minorHAnsi"/>
          <w:b/>
          <w:bCs/>
          <w:color w:val="FF0000"/>
          <w:sz w:val="24"/>
          <w:szCs w:val="24"/>
          <w:rtl/>
        </w:rPr>
      </w:pPr>
    </w:p>
    <w:p w:rsidR="00567124" w:rsidRPr="00F31A31" w:rsidRDefault="00567124" w:rsidP="00567124">
      <w:pPr>
        <w:jc w:val="right"/>
        <w:rPr>
          <w:rFonts w:cstheme="minorHAnsi"/>
          <w:b/>
          <w:bCs/>
          <w:color w:val="E36C0A" w:themeColor="accent6" w:themeShade="BF"/>
          <w:sz w:val="24"/>
          <w:szCs w:val="24"/>
          <w:rtl/>
        </w:rPr>
      </w:pPr>
      <w:r w:rsidRPr="00567124">
        <w:rPr>
          <w:rFonts w:cstheme="minorHAnsi"/>
          <w:b/>
          <w:bCs/>
          <w:sz w:val="24"/>
          <w:szCs w:val="24"/>
          <w:highlight w:val="yellow"/>
          <w:rtl/>
        </w:rPr>
        <w:t>توضيح:</w:t>
      </w:r>
      <w:r w:rsidRPr="00567124">
        <w:rPr>
          <w:rFonts w:cstheme="minorHAnsi"/>
          <w:b/>
          <w:bCs/>
          <w:sz w:val="24"/>
          <w:szCs w:val="24"/>
          <w:rtl/>
        </w:rPr>
        <w:t xml:space="preserve"> </w:t>
      </w:r>
      <w:r w:rsidRPr="00F31A31">
        <w:rPr>
          <w:rFonts w:cstheme="minorHAnsi"/>
          <w:b/>
          <w:bCs/>
          <w:color w:val="E36C0A" w:themeColor="accent6" w:themeShade="BF"/>
          <w:sz w:val="24"/>
          <w:szCs w:val="24"/>
          <w:rtl/>
        </w:rPr>
        <w:t xml:space="preserve">لمعرفة إحداثيات </w:t>
      </w:r>
      <w:r w:rsidR="0044118A" w:rsidRPr="00F31A31">
        <w:rPr>
          <w:rFonts w:cstheme="minorHAnsi" w:hint="cs"/>
          <w:b/>
          <w:bCs/>
          <w:color w:val="E36C0A" w:themeColor="accent6" w:themeShade="BF"/>
          <w:sz w:val="24"/>
          <w:szCs w:val="24"/>
          <w:rtl/>
        </w:rPr>
        <w:t>النقطة د.</w:t>
      </w:r>
    </w:p>
    <w:p w:rsidR="00567124" w:rsidRPr="0044118A" w:rsidRDefault="00567124" w:rsidP="0044118A">
      <w:pPr>
        <w:pStyle w:val="ListParagraph"/>
        <w:numPr>
          <w:ilvl w:val="0"/>
          <w:numId w:val="18"/>
        </w:numPr>
        <w:bidi/>
        <w:rPr>
          <w:rFonts w:cstheme="minorHAnsi"/>
          <w:b/>
          <w:bCs/>
          <w:sz w:val="24"/>
          <w:szCs w:val="24"/>
          <w:rtl/>
        </w:rPr>
      </w:pPr>
      <w:r w:rsidRPr="0044118A">
        <w:rPr>
          <w:rFonts w:cstheme="minorHAnsi"/>
          <w:b/>
          <w:bCs/>
          <w:sz w:val="24"/>
          <w:szCs w:val="24"/>
          <w:rtl/>
        </w:rPr>
        <w:t>نقوم بإنزال عمود رأسي حتى تتقاطع مع محور السينات وهنا يكون الإحداثي السيني -3</w:t>
      </w:r>
    </w:p>
    <w:p w:rsidR="0044118A" w:rsidRDefault="00567124" w:rsidP="0044118A">
      <w:pPr>
        <w:pStyle w:val="ListParagraph"/>
        <w:numPr>
          <w:ilvl w:val="0"/>
          <w:numId w:val="18"/>
        </w:numPr>
        <w:bidi/>
        <w:rPr>
          <w:rFonts w:cstheme="minorHAnsi"/>
          <w:b/>
          <w:bCs/>
          <w:sz w:val="24"/>
          <w:szCs w:val="24"/>
        </w:rPr>
      </w:pPr>
      <w:r w:rsidRPr="0044118A">
        <w:rPr>
          <w:rFonts w:cstheme="minorHAnsi"/>
          <w:b/>
          <w:bCs/>
          <w:sz w:val="24"/>
          <w:szCs w:val="24"/>
          <w:rtl/>
        </w:rPr>
        <w:t>نقوم بعمل خط امتداد أفقي حتى تتقاطع مع محور الصادات وهنا يكون الإحداثي الصادي -2</w:t>
      </w:r>
    </w:p>
    <w:p w:rsidR="00567124" w:rsidRDefault="00441C3F" w:rsidP="0044118A">
      <w:pPr>
        <w:pStyle w:val="ListParagraph"/>
        <w:numPr>
          <w:ilvl w:val="0"/>
          <w:numId w:val="18"/>
        </w:numPr>
        <w:bidi/>
        <w:rPr>
          <w:rFonts w:cstheme="minorHAnsi"/>
          <w:b/>
          <w:bCs/>
          <w:sz w:val="24"/>
          <w:szCs w:val="24"/>
        </w:rPr>
      </w:pPr>
      <w:r w:rsidRPr="0044118A">
        <w:rPr>
          <w:rFonts w:cstheme="minorHAnsi"/>
          <w:b/>
          <w:bCs/>
          <w:sz w:val="24"/>
          <w:szCs w:val="24"/>
          <w:rtl/>
        </w:rPr>
        <w:t>كما ذكرنا سابقاً</w:t>
      </w:r>
      <w:r w:rsidRPr="0044118A">
        <w:rPr>
          <w:rFonts w:cstheme="minorHAnsi" w:hint="cs"/>
          <w:b/>
          <w:bCs/>
          <w:sz w:val="24"/>
          <w:szCs w:val="24"/>
          <w:rtl/>
        </w:rPr>
        <w:t>،</w:t>
      </w:r>
      <w:r w:rsidR="00567124" w:rsidRPr="0044118A">
        <w:rPr>
          <w:rFonts w:cstheme="minorHAnsi"/>
          <w:b/>
          <w:bCs/>
          <w:sz w:val="24"/>
          <w:szCs w:val="24"/>
          <w:rtl/>
        </w:rPr>
        <w:t xml:space="preserve"> </w:t>
      </w:r>
      <w:r w:rsidRPr="0044118A">
        <w:rPr>
          <w:rFonts w:cstheme="minorHAnsi"/>
          <w:b/>
          <w:bCs/>
          <w:sz w:val="24"/>
          <w:szCs w:val="24"/>
          <w:rtl/>
        </w:rPr>
        <w:t>أي نقطة يعبر عنها بهذا الشكل (س</w:t>
      </w:r>
      <w:r w:rsidRPr="0044118A">
        <w:rPr>
          <w:rFonts w:cstheme="minorHAnsi" w:hint="cs"/>
          <w:b/>
          <w:bCs/>
          <w:sz w:val="24"/>
          <w:szCs w:val="24"/>
          <w:rtl/>
        </w:rPr>
        <w:t>،</w:t>
      </w:r>
      <w:r w:rsidRPr="0044118A">
        <w:rPr>
          <w:rFonts w:cstheme="minorHAnsi"/>
          <w:b/>
          <w:bCs/>
          <w:sz w:val="24"/>
          <w:szCs w:val="24"/>
          <w:rtl/>
        </w:rPr>
        <w:t xml:space="preserve"> ص) حيث س: الإحداثي السيني</w:t>
      </w:r>
      <w:r w:rsidRPr="0044118A">
        <w:rPr>
          <w:rFonts w:cstheme="minorHAnsi" w:hint="cs"/>
          <w:b/>
          <w:bCs/>
          <w:sz w:val="24"/>
          <w:szCs w:val="24"/>
          <w:rtl/>
        </w:rPr>
        <w:t>،</w:t>
      </w:r>
      <w:r w:rsidR="00567124" w:rsidRPr="0044118A">
        <w:rPr>
          <w:rFonts w:cstheme="minorHAnsi"/>
          <w:b/>
          <w:bCs/>
          <w:sz w:val="24"/>
          <w:szCs w:val="24"/>
          <w:rtl/>
        </w:rPr>
        <w:t xml:space="preserve"> ص: الإحداثي الصادي</w:t>
      </w:r>
      <w:r w:rsidRPr="0044118A">
        <w:rPr>
          <w:rFonts w:cstheme="minorHAnsi" w:hint="cs"/>
          <w:b/>
          <w:bCs/>
          <w:sz w:val="24"/>
          <w:szCs w:val="24"/>
          <w:rtl/>
        </w:rPr>
        <w:t>، ومنها</w:t>
      </w:r>
      <w:r w:rsidR="00567124" w:rsidRPr="0044118A">
        <w:rPr>
          <w:rFonts w:cstheme="minorHAnsi" w:hint="cs"/>
          <w:b/>
          <w:bCs/>
          <w:sz w:val="24"/>
          <w:szCs w:val="24"/>
          <w:rtl/>
        </w:rPr>
        <w:t xml:space="preserve"> تكون إحداثيات النقطة (-3</w:t>
      </w:r>
      <w:proofErr w:type="gramStart"/>
      <w:r w:rsidR="00567124" w:rsidRPr="0044118A">
        <w:rPr>
          <w:rFonts w:cstheme="minorHAnsi" w:hint="cs"/>
          <w:b/>
          <w:bCs/>
          <w:sz w:val="24"/>
          <w:szCs w:val="24"/>
          <w:rtl/>
        </w:rPr>
        <w:t>,</w:t>
      </w:r>
      <w:proofErr w:type="gramEnd"/>
      <w:r w:rsidR="00567124" w:rsidRPr="0044118A">
        <w:rPr>
          <w:rFonts w:cstheme="minorHAnsi" w:hint="cs"/>
          <w:b/>
          <w:bCs/>
          <w:sz w:val="24"/>
          <w:szCs w:val="24"/>
          <w:rtl/>
        </w:rPr>
        <w:t xml:space="preserve">-2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D92DFD" w:rsidRPr="002E4CA3" w:rsidTr="003657CD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sz w:val="6"/>
                <w:szCs w:val="6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lastRenderedPageBreak/>
              <w:t>إحداثيات النقطة ج</w:t>
            </w:r>
            <w:r w:rsidRPr="0044118A"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هي</w:t>
            </w:r>
            <w:r w:rsidRPr="002E4CA3">
              <w:rPr>
                <w:rFonts w:ascii="Calibri" w:eastAsia="Calibri" w:hAnsi="Calibri" w:cs="Arial"/>
                <w:sz w:val="6"/>
                <w:szCs w:val="6"/>
              </w:rPr>
              <w:t xml:space="preserve"> </w:t>
            </w:r>
          </w:p>
        </w:tc>
      </w:tr>
      <w:tr w:rsidR="00D92DFD" w:rsidRPr="002E4CA3" w:rsidTr="003657CD">
        <w:trPr>
          <w:trHeight w:val="1439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CAF39A3" wp14:editId="3942C954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26" name="Rounded 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419439D" id="Rounded Rectangle 26" o:spid="_x0000_s1026" style="position:absolute;margin-left:77.85pt;margin-top:-27.9pt;width:13pt;height:1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52326E50" wp14:editId="73BEC1E2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27" name="Rounded 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B11DB57" id="Rounded Rectangle 27" o:spid="_x0000_s1026" style="position:absolute;margin-left:402.3pt;margin-top:-26.65pt;width:13pt;height:1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820FE99" wp14:editId="24D42B65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28" name="Rounded 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FA2E856" id="Rounded Rectangle 28" o:spid="_x0000_s1026" style="position:absolute;margin-left:294.4pt;margin-top:-26.65pt;width:13pt;height:1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A91863F" wp14:editId="3BD826CF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29" name="Rounded 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C06FB39" id="Rounded Rectangle 29" o:spid="_x0000_s1026" style="position:absolute;margin-left:186.55pt;margin-top:-26.65pt;width:13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5، 1)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5، 5)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5، 0)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0، 5)</w:t>
            </w:r>
          </w:p>
        </w:tc>
      </w:tr>
    </w:tbl>
    <w:p w:rsidR="00421E11" w:rsidRPr="00421E11" w:rsidRDefault="00421E11" w:rsidP="00421E11">
      <w:pPr>
        <w:bidi/>
        <w:rPr>
          <w:rFonts w:cstheme="minorHAnsi"/>
          <w:b/>
          <w:bCs/>
          <w:sz w:val="24"/>
          <w:szCs w:val="24"/>
          <w:rtl/>
        </w:rPr>
      </w:pPr>
    </w:p>
    <w:p w:rsidR="0044118A" w:rsidRPr="00D92DFD" w:rsidRDefault="00D92DFD" w:rsidP="00D92DFD">
      <w:pPr>
        <w:pStyle w:val="ListParagraph"/>
        <w:numPr>
          <w:ilvl w:val="0"/>
          <w:numId w:val="27"/>
        </w:numPr>
        <w:bidi/>
        <w:ind w:left="810"/>
        <w:rPr>
          <w:rFonts w:ascii="Calibri" w:hAnsi="Calibri" w:cs="Calibri"/>
          <w:b/>
          <w:bCs/>
          <w:color w:val="FF0000"/>
          <w:sz w:val="24"/>
          <w:szCs w:val="24"/>
        </w:rPr>
      </w:pPr>
      <w:r w:rsidRPr="00D92DFD">
        <w:rPr>
          <w:rFonts w:ascii="Calibri" w:hAnsi="Calibri" w:cs="Calibri" w:hint="cs"/>
          <w:b/>
          <w:bCs/>
          <w:color w:val="FF0000"/>
          <w:sz w:val="24"/>
          <w:szCs w:val="24"/>
          <w:rtl/>
        </w:rPr>
        <w:t>(5، 0)      ا</w:t>
      </w:r>
      <w:r w:rsidR="0044118A" w:rsidRPr="00D92DFD">
        <w:rPr>
          <w:rFonts w:ascii="Calibri" w:hAnsi="Calibri" w:cs="Calibri" w:hint="cs"/>
          <w:b/>
          <w:bCs/>
          <w:color w:val="FF0000"/>
          <w:sz w:val="24"/>
          <w:szCs w:val="24"/>
          <w:rtl/>
        </w:rPr>
        <w:t>لإجابة الصحيحة</w:t>
      </w:r>
    </w:p>
    <w:p w:rsidR="00441C3F" w:rsidRPr="00421E11" w:rsidRDefault="00441C3F" w:rsidP="00421E11">
      <w:pPr>
        <w:bidi/>
        <w:rPr>
          <w:rFonts w:cstheme="minorHAnsi"/>
          <w:sz w:val="24"/>
          <w:szCs w:val="24"/>
          <w:rtl/>
        </w:rPr>
      </w:pPr>
    </w:p>
    <w:p w:rsidR="008F2794" w:rsidRPr="008F2794" w:rsidRDefault="008F2794" w:rsidP="008F2794">
      <w:pPr>
        <w:bidi/>
        <w:rPr>
          <w:rFonts w:cstheme="minorHAnsi"/>
          <w:b/>
          <w:bCs/>
          <w:color w:val="E36C0A" w:themeColor="accent6" w:themeShade="BF"/>
          <w:sz w:val="24"/>
          <w:szCs w:val="24"/>
          <w:rtl/>
        </w:rPr>
      </w:pPr>
      <w:r w:rsidRPr="008F2794">
        <w:rPr>
          <w:rFonts w:cstheme="minorHAnsi"/>
          <w:b/>
          <w:bCs/>
          <w:color w:val="E36C0A" w:themeColor="accent6" w:themeShade="BF"/>
          <w:sz w:val="24"/>
          <w:szCs w:val="24"/>
          <w:highlight w:val="yellow"/>
          <w:rtl/>
        </w:rPr>
        <w:t>توضيح</w:t>
      </w:r>
      <w:r w:rsidRPr="008F2794">
        <w:rPr>
          <w:rFonts w:cstheme="minorHAnsi"/>
          <w:b/>
          <w:bCs/>
          <w:color w:val="E36C0A" w:themeColor="accent6" w:themeShade="BF"/>
          <w:sz w:val="24"/>
          <w:szCs w:val="24"/>
          <w:rtl/>
        </w:rPr>
        <w:t xml:space="preserve">: لمعرفة إحداثيات </w:t>
      </w:r>
      <w:r w:rsidRPr="008F2794">
        <w:rPr>
          <w:rFonts w:cstheme="minorHAnsi" w:hint="cs"/>
          <w:b/>
          <w:bCs/>
          <w:color w:val="E36C0A" w:themeColor="accent6" w:themeShade="BF"/>
          <w:sz w:val="24"/>
          <w:szCs w:val="24"/>
          <w:rtl/>
        </w:rPr>
        <w:t>النقطة ج</w:t>
      </w:r>
      <w:proofErr w:type="gramStart"/>
      <w:r w:rsidRPr="008F2794">
        <w:rPr>
          <w:rFonts w:cstheme="minorHAnsi"/>
          <w:b/>
          <w:bCs/>
          <w:color w:val="E36C0A" w:themeColor="accent6" w:themeShade="BF"/>
          <w:sz w:val="24"/>
          <w:szCs w:val="24"/>
          <w:rtl/>
        </w:rPr>
        <w:t xml:space="preserve"> ..</w:t>
      </w:r>
      <w:proofErr w:type="gramEnd"/>
    </w:p>
    <w:p w:rsidR="008F2794" w:rsidRPr="008F2794" w:rsidRDefault="008F2794" w:rsidP="008F2794">
      <w:pPr>
        <w:pStyle w:val="ListParagraph"/>
        <w:numPr>
          <w:ilvl w:val="0"/>
          <w:numId w:val="17"/>
        </w:numPr>
        <w:bidi/>
        <w:rPr>
          <w:rFonts w:cstheme="minorHAnsi"/>
          <w:b/>
          <w:bCs/>
          <w:sz w:val="24"/>
          <w:szCs w:val="24"/>
          <w:rtl/>
        </w:rPr>
      </w:pPr>
      <w:r w:rsidRPr="008F2794">
        <w:rPr>
          <w:rFonts w:cstheme="minorHAnsi"/>
          <w:b/>
          <w:bCs/>
          <w:sz w:val="24"/>
          <w:szCs w:val="24"/>
          <w:rtl/>
        </w:rPr>
        <w:t xml:space="preserve">نقوم بإنزال عمود رأسي حتى تتقاطع مع محور السينات وهنا يكون الإحداثي </w:t>
      </w:r>
      <w:r w:rsidRPr="008F2794">
        <w:rPr>
          <w:rFonts w:cstheme="minorHAnsi" w:hint="cs"/>
          <w:b/>
          <w:bCs/>
          <w:sz w:val="24"/>
          <w:szCs w:val="24"/>
          <w:rtl/>
        </w:rPr>
        <w:t>السيني 5</w:t>
      </w:r>
    </w:p>
    <w:p w:rsidR="008F2794" w:rsidRPr="008F2794" w:rsidRDefault="008F2794" w:rsidP="008F2794">
      <w:pPr>
        <w:pStyle w:val="ListParagraph"/>
        <w:numPr>
          <w:ilvl w:val="0"/>
          <w:numId w:val="17"/>
        </w:numPr>
        <w:bidi/>
        <w:rPr>
          <w:rFonts w:cstheme="minorHAnsi"/>
          <w:b/>
          <w:bCs/>
          <w:sz w:val="24"/>
          <w:szCs w:val="24"/>
          <w:rtl/>
        </w:rPr>
      </w:pPr>
      <w:r w:rsidRPr="008F2794">
        <w:rPr>
          <w:rFonts w:cstheme="minorHAnsi"/>
          <w:b/>
          <w:bCs/>
          <w:sz w:val="24"/>
          <w:szCs w:val="24"/>
          <w:rtl/>
        </w:rPr>
        <w:t xml:space="preserve">نقوم بعمل خط امتداد أفقي حتى تتقاطع مع محور الصادات وهنا يكون الإحداثي الصادي </w:t>
      </w:r>
      <w:r w:rsidRPr="008F2794">
        <w:rPr>
          <w:rFonts w:cstheme="minorHAnsi" w:hint="cs"/>
          <w:b/>
          <w:bCs/>
          <w:sz w:val="24"/>
          <w:szCs w:val="24"/>
          <w:rtl/>
        </w:rPr>
        <w:t>0</w:t>
      </w:r>
    </w:p>
    <w:p w:rsidR="008F2794" w:rsidRDefault="008F2794" w:rsidP="008F2794">
      <w:pPr>
        <w:pStyle w:val="ListParagraph"/>
        <w:numPr>
          <w:ilvl w:val="0"/>
          <w:numId w:val="17"/>
        </w:numPr>
        <w:bidi/>
        <w:rPr>
          <w:rFonts w:cstheme="minorHAnsi"/>
          <w:b/>
          <w:bCs/>
          <w:sz w:val="24"/>
          <w:szCs w:val="24"/>
        </w:rPr>
      </w:pPr>
      <w:r w:rsidRPr="008F2794">
        <w:rPr>
          <w:rFonts w:cstheme="minorHAnsi"/>
          <w:b/>
          <w:bCs/>
          <w:sz w:val="24"/>
          <w:szCs w:val="24"/>
          <w:rtl/>
        </w:rPr>
        <w:t>كما ذكرنا سابقاً</w:t>
      </w:r>
      <w:r>
        <w:rPr>
          <w:rFonts w:cstheme="minorHAnsi" w:hint="cs"/>
          <w:b/>
          <w:bCs/>
          <w:sz w:val="24"/>
          <w:szCs w:val="24"/>
          <w:rtl/>
        </w:rPr>
        <w:t>،</w:t>
      </w:r>
      <w:r w:rsidRPr="008F2794">
        <w:rPr>
          <w:rFonts w:cstheme="minorHAnsi"/>
          <w:b/>
          <w:bCs/>
          <w:sz w:val="24"/>
          <w:szCs w:val="24"/>
          <w:rtl/>
        </w:rPr>
        <w:t xml:space="preserve"> أي نقطة يعبر عنها بهذا الشكل (</w:t>
      </w:r>
      <w:r w:rsidRPr="008F2794">
        <w:rPr>
          <w:rFonts w:cstheme="minorHAnsi" w:hint="cs"/>
          <w:b/>
          <w:bCs/>
          <w:sz w:val="24"/>
          <w:szCs w:val="24"/>
          <w:rtl/>
        </w:rPr>
        <w:t>س،</w:t>
      </w:r>
      <w:r w:rsidRPr="008F2794">
        <w:rPr>
          <w:rFonts w:cstheme="minorHAnsi"/>
          <w:b/>
          <w:bCs/>
          <w:sz w:val="24"/>
          <w:szCs w:val="24"/>
          <w:rtl/>
        </w:rPr>
        <w:t xml:space="preserve"> ص) حيث </w:t>
      </w:r>
      <w:r w:rsidRPr="008F2794">
        <w:rPr>
          <w:rFonts w:cstheme="minorHAnsi" w:hint="cs"/>
          <w:b/>
          <w:bCs/>
          <w:sz w:val="24"/>
          <w:szCs w:val="24"/>
          <w:rtl/>
        </w:rPr>
        <w:t>س:</w:t>
      </w:r>
      <w:r w:rsidRPr="008F2794">
        <w:rPr>
          <w:rFonts w:cstheme="minorHAnsi"/>
          <w:b/>
          <w:bCs/>
          <w:sz w:val="24"/>
          <w:szCs w:val="24"/>
          <w:rtl/>
        </w:rPr>
        <w:t xml:space="preserve"> الإحداثي </w:t>
      </w:r>
      <w:r w:rsidRPr="008F2794">
        <w:rPr>
          <w:rFonts w:cstheme="minorHAnsi" w:hint="cs"/>
          <w:b/>
          <w:bCs/>
          <w:sz w:val="24"/>
          <w:szCs w:val="24"/>
          <w:rtl/>
        </w:rPr>
        <w:t>السيني،</w:t>
      </w:r>
      <w:r w:rsidRPr="008F2794">
        <w:rPr>
          <w:rFonts w:cstheme="minorHAnsi"/>
          <w:b/>
          <w:bCs/>
          <w:sz w:val="24"/>
          <w:szCs w:val="24"/>
          <w:rtl/>
        </w:rPr>
        <w:t xml:space="preserve"> ص: الإحداثي </w:t>
      </w:r>
      <w:r w:rsidRPr="008F2794">
        <w:rPr>
          <w:rFonts w:cstheme="minorHAnsi" w:hint="cs"/>
          <w:b/>
          <w:bCs/>
          <w:sz w:val="24"/>
          <w:szCs w:val="24"/>
          <w:rtl/>
        </w:rPr>
        <w:t xml:space="preserve">الصادي، ومنها تكون إحداثيات النقطة </w:t>
      </w:r>
      <w:proofErr w:type="gramStart"/>
      <w:r>
        <w:rPr>
          <w:rFonts w:cstheme="minorHAnsi" w:hint="cs"/>
          <w:b/>
          <w:bCs/>
          <w:sz w:val="24"/>
          <w:szCs w:val="24"/>
          <w:rtl/>
        </w:rPr>
        <w:t>( 5</w:t>
      </w:r>
      <w:proofErr w:type="gramEnd"/>
      <w:r>
        <w:rPr>
          <w:rFonts w:cstheme="minorHAnsi" w:hint="cs"/>
          <w:b/>
          <w:bCs/>
          <w:sz w:val="24"/>
          <w:szCs w:val="24"/>
          <w:rtl/>
        </w:rPr>
        <w:t xml:space="preserve"> ، 0) . </w:t>
      </w:r>
    </w:p>
    <w:p w:rsidR="00D92DFD" w:rsidRDefault="00D92DFD" w:rsidP="00D92DFD">
      <w:pPr>
        <w:bidi/>
        <w:rPr>
          <w:rFonts w:cstheme="minorHAnsi"/>
          <w:b/>
          <w:bCs/>
          <w:sz w:val="24"/>
          <w:szCs w:val="24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D92DFD" w:rsidRPr="002E4CA3" w:rsidTr="003657CD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sz w:val="6"/>
                <w:szCs w:val="6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أين تقع النقطة ه؟</w:t>
            </w:r>
            <w:r w:rsidRPr="002E4CA3">
              <w:rPr>
                <w:rFonts w:ascii="Calibri" w:eastAsia="Calibri" w:hAnsi="Calibri" w:cs="Arial"/>
                <w:sz w:val="6"/>
                <w:szCs w:val="6"/>
              </w:rPr>
              <w:t xml:space="preserve"> </w:t>
            </w:r>
          </w:p>
        </w:tc>
      </w:tr>
      <w:tr w:rsidR="00D92DFD" w:rsidRPr="002E4CA3" w:rsidTr="003657CD">
        <w:trPr>
          <w:trHeight w:val="1439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EBD33F1" wp14:editId="5B7E5E52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30" name="Rounded 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34922A4" id="Rounded Rectangle 30" o:spid="_x0000_s1026" style="position:absolute;margin-left:77.85pt;margin-top:-27.9pt;width:13pt;height:1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9F54B5B" wp14:editId="7258942F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31" name="Rounded 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0A686E" id="Rounded Rectangle 31" o:spid="_x0000_s1026" style="position:absolute;margin-left:402.3pt;margin-top:-26.65pt;width:13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B39BCC5" wp14:editId="010BA86A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32" name="Rounded 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F5DA9C4" id="Rounded Rectangle 32" o:spid="_x0000_s1026" style="position:absolute;margin-left:294.4pt;margin-top:-26.65pt;width:13pt;height:1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7488BA1" wp14:editId="75215DE7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33" name="Rounded 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8BEBCE3" id="Rounded Rectangle 33" o:spid="_x0000_s1026" style="position:absolute;margin-left:186.55pt;margin-top:-26.65pt;width:13pt;height:1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الرُبع الثالث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الرُبع الثاني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الرُبع الرابع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الرُبع الأول</w:t>
            </w:r>
          </w:p>
        </w:tc>
      </w:tr>
    </w:tbl>
    <w:p w:rsidR="00D92DFD" w:rsidRPr="00D92DFD" w:rsidRDefault="00D92DFD" w:rsidP="00D92DFD">
      <w:pPr>
        <w:bidi/>
        <w:rPr>
          <w:rFonts w:cstheme="minorHAnsi"/>
          <w:b/>
          <w:bCs/>
          <w:sz w:val="24"/>
          <w:szCs w:val="24"/>
          <w:rtl/>
        </w:rPr>
      </w:pPr>
    </w:p>
    <w:p w:rsidR="00567124" w:rsidRPr="00567124" w:rsidRDefault="00567124" w:rsidP="00567124">
      <w:pPr>
        <w:pStyle w:val="ListParagraph"/>
        <w:numPr>
          <w:ilvl w:val="0"/>
          <w:numId w:val="5"/>
        </w:numPr>
        <w:bidi/>
        <w:ind w:left="810" w:hanging="540"/>
        <w:rPr>
          <w:rFonts w:cstheme="minorHAnsi"/>
          <w:b/>
          <w:bCs/>
          <w:color w:val="FF0000"/>
          <w:sz w:val="24"/>
          <w:szCs w:val="24"/>
          <w:rtl/>
        </w:rPr>
      </w:pPr>
      <w:r w:rsidRPr="00567124">
        <w:rPr>
          <w:rFonts w:cstheme="minorHAnsi" w:hint="cs"/>
          <w:b/>
          <w:bCs/>
          <w:color w:val="FF0000"/>
          <w:sz w:val="24"/>
          <w:szCs w:val="24"/>
          <w:rtl/>
        </w:rPr>
        <w:t>الرُبع الأول                   الإجابة الصحيحة</w:t>
      </w:r>
    </w:p>
    <w:p w:rsidR="00567124" w:rsidRPr="00567124" w:rsidRDefault="00567124" w:rsidP="00567124">
      <w:pPr>
        <w:jc w:val="right"/>
        <w:rPr>
          <w:rFonts w:cstheme="minorHAnsi"/>
          <w:b/>
          <w:bCs/>
          <w:sz w:val="24"/>
          <w:szCs w:val="24"/>
          <w:rtl/>
        </w:rPr>
      </w:pPr>
      <w:r w:rsidRPr="00567124">
        <w:rPr>
          <w:rFonts w:cstheme="minorHAnsi" w:hint="cs"/>
          <w:b/>
          <w:bCs/>
          <w:sz w:val="24"/>
          <w:szCs w:val="24"/>
          <w:highlight w:val="yellow"/>
          <w:rtl/>
        </w:rPr>
        <w:t>توضيح:</w:t>
      </w:r>
      <w:r w:rsidRPr="00567124">
        <w:rPr>
          <w:rFonts w:cstheme="minorHAnsi" w:hint="cs"/>
          <w:b/>
          <w:bCs/>
          <w:sz w:val="24"/>
          <w:szCs w:val="24"/>
          <w:rtl/>
        </w:rPr>
        <w:t xml:space="preserve"> </w:t>
      </w:r>
      <w:r w:rsidRPr="00567124">
        <w:rPr>
          <w:rFonts w:hint="cs"/>
          <w:b/>
          <w:bCs/>
          <w:sz w:val="24"/>
          <w:szCs w:val="24"/>
          <w:rtl/>
        </w:rPr>
        <w:t>أن</w:t>
      </w:r>
      <w:r w:rsidRPr="00567124">
        <w:rPr>
          <w:rFonts w:cstheme="minorHAnsi" w:hint="cs"/>
          <w:b/>
          <w:bCs/>
          <w:sz w:val="24"/>
          <w:szCs w:val="24"/>
          <w:rtl/>
        </w:rPr>
        <w:t xml:space="preserve"> المحور السيني والمحور الصادي يقسّمان ال</w:t>
      </w:r>
      <w:r>
        <w:rPr>
          <w:rFonts w:cstheme="minorHAnsi" w:hint="cs"/>
          <w:b/>
          <w:bCs/>
          <w:sz w:val="24"/>
          <w:szCs w:val="24"/>
          <w:rtl/>
        </w:rPr>
        <w:t xml:space="preserve">مستوى الديكارتي إلى أربعة أقسام، يسمى كل واحد منها رُبع، وتُرقم عكس عقارب الساعة، ومنها </w:t>
      </w:r>
      <w:r w:rsidRPr="00567124">
        <w:rPr>
          <w:rFonts w:cstheme="minorHAnsi" w:hint="cs"/>
          <w:b/>
          <w:bCs/>
          <w:sz w:val="24"/>
          <w:szCs w:val="24"/>
          <w:rtl/>
        </w:rPr>
        <w:t>فإن النقطة ه تقع في الرُبع الأول.</w:t>
      </w:r>
    </w:p>
    <w:p w:rsidR="00EB2F85" w:rsidRDefault="00567124" w:rsidP="00567124">
      <w:pPr>
        <w:jc w:val="center"/>
        <w:rPr>
          <w:rFonts w:cstheme="minorHAnsi"/>
          <w:sz w:val="24"/>
          <w:szCs w:val="24"/>
          <w:rtl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>
            <wp:extent cx="2108200" cy="1680015"/>
            <wp:effectExtent l="0" t="0" r="635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696" cy="1686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D92DFD" w:rsidRPr="002E4CA3" w:rsidTr="003657CD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sz w:val="6"/>
                <w:szCs w:val="6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إحداثيات النقطة ب</w:t>
            </w:r>
            <w:r w:rsidRPr="0044118A"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هي</w:t>
            </w:r>
            <w:r w:rsidRPr="002E4CA3">
              <w:rPr>
                <w:rFonts w:ascii="Calibri" w:eastAsia="Calibri" w:hAnsi="Calibri" w:cs="Arial"/>
                <w:sz w:val="6"/>
                <w:szCs w:val="6"/>
              </w:rPr>
              <w:t xml:space="preserve"> </w:t>
            </w:r>
          </w:p>
        </w:tc>
      </w:tr>
      <w:tr w:rsidR="00D92DFD" w:rsidRPr="002E4CA3" w:rsidTr="003657CD">
        <w:trPr>
          <w:trHeight w:val="1439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34D81A3" wp14:editId="3F7320C2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34" name="Rounded 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8C81E64" id="Rounded Rectangle 34" o:spid="_x0000_s1026" style="position:absolute;margin-left:77.85pt;margin-top:-27.9pt;width:13pt;height:1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EBC8473" wp14:editId="6131FEAD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35" name="Rounded 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C25A974" id="Rounded Rectangle 35" o:spid="_x0000_s1026" style="position:absolute;margin-left:402.3pt;margin-top:-26.65pt;width:13pt;height:1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60416F3" wp14:editId="75F15BE4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36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CB30CD2" id="Rounded Rectangle 36" o:spid="_x0000_s1026" style="position:absolute;margin-left:294.4pt;margin-top:-26.65pt;width:13pt;height:1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75F1E15" wp14:editId="2711E6F8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37" name="Rounded 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1DE554E" id="Rounded Rectangle 37" o:spid="_x0000_s1026" style="position:absolute;margin-left:186.55pt;margin-top:-26.65pt;width:13pt;height:1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-4، 2)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2، -4)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-2، 4)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-2، -4)</w:t>
            </w:r>
          </w:p>
        </w:tc>
      </w:tr>
    </w:tbl>
    <w:p w:rsidR="00D92DFD" w:rsidRDefault="00D92DFD" w:rsidP="00567124">
      <w:pPr>
        <w:jc w:val="center"/>
        <w:rPr>
          <w:rFonts w:cstheme="minorHAnsi"/>
          <w:sz w:val="24"/>
          <w:szCs w:val="24"/>
          <w:rtl/>
        </w:rPr>
      </w:pPr>
    </w:p>
    <w:p w:rsidR="008C273A" w:rsidRPr="00421E11" w:rsidRDefault="00D92DFD" w:rsidP="00D92DFD">
      <w:pPr>
        <w:pStyle w:val="ListParagraph"/>
        <w:numPr>
          <w:ilvl w:val="0"/>
          <w:numId w:val="5"/>
        </w:numPr>
        <w:bidi/>
        <w:ind w:left="810" w:hanging="540"/>
        <w:rPr>
          <w:rFonts w:cstheme="minorHAnsi"/>
          <w:b/>
          <w:bCs/>
          <w:color w:val="FF0000"/>
          <w:sz w:val="24"/>
          <w:szCs w:val="24"/>
        </w:rPr>
      </w:pPr>
      <w:r>
        <w:rPr>
          <w:rFonts w:cstheme="minorHAnsi" w:hint="cs"/>
          <w:b/>
          <w:bCs/>
          <w:color w:val="FF0000"/>
          <w:sz w:val="24"/>
          <w:szCs w:val="24"/>
          <w:rtl/>
        </w:rPr>
        <w:t>(-4، 2)</w:t>
      </w:r>
      <w:r w:rsidR="00421E11" w:rsidRPr="00421E11">
        <w:rPr>
          <w:rFonts w:cstheme="minorHAnsi" w:hint="cs"/>
          <w:b/>
          <w:bCs/>
          <w:color w:val="FF0000"/>
          <w:sz w:val="24"/>
          <w:szCs w:val="24"/>
          <w:rtl/>
        </w:rPr>
        <w:t xml:space="preserve"> </w:t>
      </w:r>
      <w:r w:rsidR="008C273A" w:rsidRPr="00421E11">
        <w:rPr>
          <w:rFonts w:cstheme="minorHAnsi"/>
          <w:b/>
          <w:bCs/>
          <w:color w:val="FF0000"/>
          <w:sz w:val="24"/>
          <w:szCs w:val="24"/>
          <w:rtl/>
        </w:rPr>
        <w:tab/>
      </w:r>
      <w:r w:rsidR="008C273A" w:rsidRPr="00421E11">
        <w:rPr>
          <w:rFonts w:cstheme="minorHAnsi" w:hint="cs"/>
          <w:b/>
          <w:bCs/>
          <w:color w:val="FF0000"/>
          <w:sz w:val="24"/>
          <w:szCs w:val="24"/>
          <w:rtl/>
        </w:rPr>
        <w:t xml:space="preserve"> </w:t>
      </w:r>
      <w:r w:rsidR="008C273A" w:rsidRPr="00D92DFD">
        <w:rPr>
          <w:rFonts w:cstheme="minorHAnsi"/>
          <w:b/>
          <w:bCs/>
          <w:color w:val="FF0000"/>
          <w:sz w:val="24"/>
          <w:szCs w:val="24"/>
          <w:rtl/>
        </w:rPr>
        <w:t>الإجابة الصحيحة</w:t>
      </w:r>
    </w:p>
    <w:p w:rsidR="00D92DFD" w:rsidRDefault="00D92DFD" w:rsidP="00D92DFD">
      <w:pPr>
        <w:pStyle w:val="ListParagraph"/>
        <w:bidi/>
        <w:rPr>
          <w:rFonts w:cs="Calibri"/>
          <w:b/>
          <w:bCs/>
          <w:color w:val="FF0000"/>
          <w:sz w:val="24"/>
          <w:szCs w:val="24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D92DFD" w:rsidRPr="002E4CA3" w:rsidTr="003657CD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sz w:val="6"/>
                <w:szCs w:val="6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العبارة التي تعبر عن النقطة أ</w:t>
            </w:r>
            <w:r w:rsidRPr="002E4CA3">
              <w:rPr>
                <w:rFonts w:ascii="Calibri" w:eastAsia="Calibri" w:hAnsi="Calibri" w:cs="Arial"/>
                <w:sz w:val="6"/>
                <w:szCs w:val="6"/>
              </w:rPr>
              <w:t xml:space="preserve"> </w:t>
            </w:r>
          </w:p>
        </w:tc>
      </w:tr>
      <w:tr w:rsidR="00D92DFD" w:rsidRPr="002E4CA3" w:rsidTr="00D92DFD">
        <w:trPr>
          <w:trHeight w:val="2042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0673BDD" wp14:editId="03705FEF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38" name="Rounded 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0F1CE00" id="Rounded Rectangle 38" o:spid="_x0000_s1026" style="position:absolute;margin-left:77.85pt;margin-top:-27.9pt;width:13pt;height:1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91D14B7" wp14:editId="3BB06F7F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39" name="Rounded 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0AE74FC" id="Rounded Rectangle 39" o:spid="_x0000_s1026" style="position:absolute;margin-left:402.3pt;margin-top:-26.65pt;width:13pt;height:1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AB22BC2" wp14:editId="20459C67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40" name="Rounded 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59EDED5" id="Rounded Rectangle 40" o:spid="_x0000_s1026" style="position:absolute;margin-left:294.4pt;margin-top:-26.65pt;width:13pt;height:1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98DD6B0" wp14:editId="4171EB6A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41" name="Rounded 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D08B965" id="Rounded Rectangle 41" o:spid="_x0000_s1026" style="position:absolute;margin-left:186.55pt;margin-top:-26.65pt;width:13pt;height:1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D92DFD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rtl/>
              </w:rPr>
              <w:t xml:space="preserve"> إحد</w:t>
            </w:r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rtl/>
              </w:rPr>
              <w:t xml:space="preserve">اثياتها ممثلة بالزوج المرتب </w: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0، 3</w:t>
            </w:r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rtl/>
              </w:rPr>
              <w:t>) وتقع على المحور ال</w: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سيني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 w:rsidRPr="00D92DFD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rtl/>
              </w:rPr>
              <w:t>إحدا</w:t>
            </w:r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rtl/>
              </w:rPr>
              <w:t>ثياتها ممثلة بالزوج المرتب (</w: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0، 3</w:t>
            </w:r>
            <w:r w:rsidRPr="00D92DFD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rtl/>
              </w:rPr>
              <w:t>) وتقع على المحور الصادي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D92DFD" w:rsidRPr="002E4CA3" w:rsidRDefault="00D92DF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 w:rsidRPr="00D92DFD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rtl/>
              </w:rPr>
              <w:t>إحداثياتها ممثلة بالزوج المر</w:t>
            </w:r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rtl/>
              </w:rPr>
              <w:t>تب (3، 0) وتقع على المحور ال</w: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سيني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D92DFD" w:rsidRPr="002E4CA3" w:rsidRDefault="00D92DFD" w:rsidP="00D92DF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D92DFD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rtl/>
              </w:rPr>
              <w:t>إحداثياتها ممثلة بالزوج المرتب (3، 0) وتقع على المحور الصادي</w:t>
            </w:r>
          </w:p>
        </w:tc>
      </w:tr>
    </w:tbl>
    <w:p w:rsidR="00441C3F" w:rsidRPr="00441C3F" w:rsidRDefault="00441C3F" w:rsidP="00D92DFD">
      <w:pPr>
        <w:pStyle w:val="ListParagraph"/>
        <w:bidi/>
        <w:rPr>
          <w:rFonts w:cstheme="minorHAnsi"/>
          <w:b/>
          <w:bCs/>
          <w:color w:val="FF0000"/>
          <w:sz w:val="24"/>
          <w:szCs w:val="24"/>
          <w:rtl/>
        </w:rPr>
      </w:pPr>
      <w:r w:rsidRPr="00441C3F">
        <w:rPr>
          <w:rFonts w:cs="Calibri"/>
          <w:b/>
          <w:bCs/>
          <w:color w:val="FF0000"/>
          <w:sz w:val="24"/>
          <w:szCs w:val="24"/>
          <w:rtl/>
        </w:rPr>
        <w:t xml:space="preserve">            </w:t>
      </w:r>
    </w:p>
    <w:p w:rsidR="00567124" w:rsidRPr="00D92DFD" w:rsidRDefault="00567124" w:rsidP="008C273A">
      <w:pPr>
        <w:pStyle w:val="ListParagraph"/>
        <w:numPr>
          <w:ilvl w:val="0"/>
          <w:numId w:val="4"/>
        </w:numPr>
        <w:bidi/>
        <w:rPr>
          <w:rFonts w:cstheme="minorHAnsi"/>
          <w:b/>
          <w:bCs/>
          <w:color w:val="FF0000"/>
          <w:sz w:val="24"/>
          <w:szCs w:val="24"/>
          <w:rtl/>
        </w:rPr>
      </w:pPr>
      <w:r w:rsidRPr="00D92DFD">
        <w:rPr>
          <w:rFonts w:cstheme="minorHAnsi" w:hint="cs"/>
          <w:b/>
          <w:bCs/>
          <w:color w:val="FF0000"/>
          <w:sz w:val="24"/>
          <w:szCs w:val="24"/>
          <w:rtl/>
        </w:rPr>
        <w:t xml:space="preserve">إحداثياتها ممثلة بالزوج المرتب </w:t>
      </w:r>
      <w:r w:rsidR="008C273A" w:rsidRPr="00D92DFD">
        <w:rPr>
          <w:rFonts w:cstheme="minorHAnsi" w:hint="cs"/>
          <w:b/>
          <w:bCs/>
          <w:color w:val="FF0000"/>
          <w:sz w:val="24"/>
          <w:szCs w:val="24"/>
          <w:rtl/>
        </w:rPr>
        <w:t>(0، 3) وتقع</w:t>
      </w:r>
      <w:r w:rsidRPr="00D92DFD">
        <w:rPr>
          <w:rFonts w:cstheme="minorHAnsi" w:hint="cs"/>
          <w:b/>
          <w:bCs/>
          <w:color w:val="FF0000"/>
          <w:sz w:val="24"/>
          <w:szCs w:val="24"/>
          <w:rtl/>
        </w:rPr>
        <w:t xml:space="preserve"> على المحور الصادي                الإجابة الصحيحة</w:t>
      </w:r>
    </w:p>
    <w:p w:rsidR="00567124" w:rsidRDefault="00567124" w:rsidP="00DD03A1">
      <w:pPr>
        <w:jc w:val="center"/>
        <w:rPr>
          <w:rFonts w:cstheme="minorHAnsi"/>
          <w:sz w:val="24"/>
          <w:szCs w:val="24"/>
          <w:rtl/>
        </w:rPr>
      </w:pPr>
    </w:p>
    <w:p w:rsidR="00D92DFD" w:rsidRDefault="00D92DFD" w:rsidP="00DD03A1">
      <w:pPr>
        <w:jc w:val="center"/>
        <w:rPr>
          <w:rFonts w:cstheme="minorHAnsi"/>
          <w:sz w:val="24"/>
          <w:szCs w:val="24"/>
          <w:rtl/>
        </w:rPr>
      </w:pPr>
    </w:p>
    <w:p w:rsidR="00D92DFD" w:rsidRDefault="00D92DFD" w:rsidP="00DD03A1">
      <w:pPr>
        <w:jc w:val="center"/>
        <w:rPr>
          <w:rFonts w:cstheme="minorHAnsi"/>
          <w:sz w:val="24"/>
          <w:szCs w:val="24"/>
          <w:rtl/>
        </w:rPr>
      </w:pPr>
    </w:p>
    <w:p w:rsidR="00D92DFD" w:rsidRDefault="00D92DFD" w:rsidP="00DD03A1">
      <w:pPr>
        <w:jc w:val="center"/>
        <w:rPr>
          <w:rFonts w:cstheme="minorHAnsi"/>
          <w:sz w:val="24"/>
          <w:szCs w:val="24"/>
          <w:rtl/>
        </w:rPr>
      </w:pPr>
    </w:p>
    <w:p w:rsidR="00910BB5" w:rsidRDefault="00D134A8" w:rsidP="00AC4538">
      <w:pPr>
        <w:jc w:val="right"/>
        <w:rPr>
          <w:rFonts w:cstheme="minorHAnsi"/>
          <w:b/>
          <w:bCs/>
          <w:sz w:val="24"/>
          <w:szCs w:val="24"/>
          <w:rtl/>
        </w:rPr>
      </w:pPr>
      <w:r w:rsidRPr="009C43B7">
        <w:rPr>
          <w:rFonts w:cstheme="minorHAnsi" w:hint="cs"/>
          <w:b/>
          <w:bCs/>
          <w:color w:val="7030A0"/>
          <w:sz w:val="24"/>
          <w:szCs w:val="24"/>
          <w:u w:val="single"/>
          <w:rtl/>
        </w:rPr>
        <w:lastRenderedPageBreak/>
        <w:t>السؤال الثاني</w:t>
      </w:r>
      <w:r w:rsidRPr="009C43B7">
        <w:rPr>
          <w:rFonts w:cstheme="minorHAnsi" w:hint="cs"/>
          <w:b/>
          <w:bCs/>
          <w:sz w:val="24"/>
          <w:szCs w:val="24"/>
          <w:rtl/>
        </w:rPr>
        <w:t xml:space="preserve">: </w:t>
      </w:r>
    </w:p>
    <w:p w:rsidR="009C43B7" w:rsidRPr="00D134A8" w:rsidRDefault="00D134A8" w:rsidP="00910BB5">
      <w:pPr>
        <w:jc w:val="right"/>
        <w:rPr>
          <w:rFonts w:cstheme="minorHAnsi"/>
          <w:rtl/>
        </w:rPr>
      </w:pPr>
      <w:r w:rsidRPr="009C43B7">
        <w:rPr>
          <w:rFonts w:cstheme="minorHAnsi" w:hint="cs"/>
          <w:b/>
          <w:bCs/>
          <w:sz w:val="24"/>
          <w:szCs w:val="24"/>
          <w:rtl/>
        </w:rPr>
        <w:t>من خلال الشكل التالي،</w:t>
      </w:r>
      <w:r w:rsidR="00DD03A1" w:rsidRPr="009C43B7">
        <w:rPr>
          <w:rFonts w:cstheme="minorHAnsi" w:hint="cs"/>
          <w:b/>
          <w:bCs/>
          <w:sz w:val="24"/>
          <w:szCs w:val="24"/>
          <w:rtl/>
        </w:rPr>
        <w:t xml:space="preserve"> </w:t>
      </w:r>
      <w:r w:rsidR="00121AC3" w:rsidRPr="009C43B7">
        <w:rPr>
          <w:rFonts w:cstheme="minorHAnsi" w:hint="cs"/>
          <w:b/>
          <w:bCs/>
          <w:sz w:val="24"/>
          <w:szCs w:val="24"/>
          <w:rtl/>
        </w:rPr>
        <w:t>هيّا لنجيب</w:t>
      </w:r>
      <w:r w:rsidR="00DD03A1" w:rsidRPr="009C43B7">
        <w:rPr>
          <w:rFonts w:cstheme="minorHAnsi" w:hint="cs"/>
          <w:b/>
          <w:bCs/>
          <w:sz w:val="24"/>
          <w:szCs w:val="24"/>
          <w:rtl/>
        </w:rPr>
        <w:t xml:space="preserve"> عما </w:t>
      </w:r>
      <w:r w:rsidR="009C43B7" w:rsidRPr="009C43B7">
        <w:rPr>
          <w:rFonts w:cstheme="minorHAnsi" w:hint="cs"/>
          <w:b/>
          <w:bCs/>
          <w:sz w:val="24"/>
          <w:szCs w:val="24"/>
          <w:rtl/>
        </w:rPr>
        <w:t>يلي</w:t>
      </w:r>
      <w:r w:rsidR="009C43B7">
        <w:rPr>
          <w:rFonts w:cstheme="minorHAnsi" w:hint="cs"/>
          <w:b/>
          <w:bCs/>
          <w:rtl/>
        </w:rPr>
        <w:t xml:space="preserve"> </w:t>
      </w:r>
    </w:p>
    <w:p w:rsidR="00D134A8" w:rsidRDefault="00D134A8" w:rsidP="00D134A8">
      <w:pPr>
        <w:jc w:val="center"/>
        <w:rPr>
          <w:rFonts w:cstheme="minorHAnsi"/>
          <w:sz w:val="24"/>
          <w:szCs w:val="24"/>
          <w:rtl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>
            <wp:extent cx="3638189" cy="3090524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106" cy="3097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2E4CA3" w:rsidRPr="002E4CA3" w:rsidTr="003657CD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2E4CA3" w:rsidRPr="002E4CA3" w:rsidRDefault="002E4CA3" w:rsidP="005C14EA">
            <w:pPr>
              <w:bidi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E4CA3"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ماذا يوجد في موقع النقطة </w:t>
            </w:r>
            <w:r w:rsidR="005C14EA">
              <w:rPr>
                <w:rFonts w:cstheme="minorHAnsi" w:hint="cs"/>
                <w:b/>
                <w:bCs/>
                <w:sz w:val="24"/>
                <w:szCs w:val="24"/>
                <w:rtl/>
              </w:rPr>
              <w:t>(2،3)</w:t>
            </w:r>
            <w:r w:rsidRPr="002E4CA3">
              <w:rPr>
                <w:rFonts w:cstheme="minorHAnsi" w:hint="cs"/>
                <w:b/>
                <w:bCs/>
                <w:sz w:val="24"/>
                <w:szCs w:val="24"/>
                <w:rtl/>
              </w:rPr>
              <w:t>؟</w:t>
            </w:r>
          </w:p>
          <w:p w:rsidR="002E4CA3" w:rsidRPr="002E4CA3" w:rsidRDefault="002E4CA3" w:rsidP="003657CD">
            <w:pPr>
              <w:jc w:val="center"/>
              <w:rPr>
                <w:rFonts w:ascii="Calibri" w:eastAsia="Calibri" w:hAnsi="Calibri" w:cs="Arial"/>
                <w:sz w:val="6"/>
                <w:szCs w:val="6"/>
              </w:rPr>
            </w:pPr>
          </w:p>
        </w:tc>
      </w:tr>
      <w:tr w:rsidR="002E4CA3" w:rsidRPr="002E4CA3" w:rsidTr="002E4CA3">
        <w:trPr>
          <w:trHeight w:val="1439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2E4CA3" w:rsidRPr="002E4CA3" w:rsidRDefault="002E4CA3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3F9482E" wp14:editId="6D52FA07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1" name="Rounded 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099385B" id="Rounded Rectangle 1" o:spid="_x0000_s1026" style="position:absolute;margin-left:77.85pt;margin-top:-27.9pt;width:13pt;height:1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234EDF46" wp14:editId="23D8364E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6" name="Rounded 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6C69C6E" id="Rounded Rectangle 6" o:spid="_x0000_s1026" style="position:absolute;margin-left:402.3pt;margin-top:-26.65pt;width:13pt;height:1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8A818D1" wp14:editId="23CCD289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7" name="Rounded 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71E5C51" id="Rounded Rectangle 7" o:spid="_x0000_s1026" style="position:absolute;margin-left:294.4pt;margin-top:-26.65pt;width:13pt;height:1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3B585A0" wp14:editId="65D3F2E9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8" name="Rounded 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D2FBF3" id="Rounded Rectangle 8" o:spid="_x0000_s1026" style="position:absolute;margin-left:186.55pt;margin-top:-26.65pt;width:13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أنبوب اختبار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2E4CA3" w:rsidRPr="002E4CA3" w:rsidRDefault="002E4CA3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هامبرغر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2E4CA3" w:rsidRPr="002E4CA3" w:rsidRDefault="002E4CA3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كرة قدم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2E4CA3" w:rsidRPr="002E4CA3" w:rsidRDefault="002E4CA3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بيتزا</w:t>
            </w:r>
          </w:p>
        </w:tc>
      </w:tr>
    </w:tbl>
    <w:p w:rsidR="00910BB5" w:rsidRDefault="00910BB5" w:rsidP="00D134A8">
      <w:pPr>
        <w:jc w:val="center"/>
        <w:rPr>
          <w:rFonts w:cstheme="minorHAnsi"/>
          <w:sz w:val="24"/>
          <w:szCs w:val="24"/>
          <w:rtl/>
        </w:rPr>
      </w:pPr>
    </w:p>
    <w:p w:rsidR="002E4CA3" w:rsidRPr="0051170C" w:rsidRDefault="002E4CA3" w:rsidP="002E4CA3">
      <w:pPr>
        <w:pStyle w:val="ListParagraph"/>
        <w:numPr>
          <w:ilvl w:val="0"/>
          <w:numId w:val="26"/>
        </w:numPr>
        <w:bidi/>
        <w:spacing w:after="160" w:line="259" w:lineRule="auto"/>
        <w:rPr>
          <w:rFonts w:cstheme="minorHAnsi"/>
          <w:b/>
          <w:bCs/>
          <w:color w:val="FF0000"/>
          <w:sz w:val="24"/>
          <w:szCs w:val="24"/>
          <w:lang w:bidi="aa-ET"/>
        </w:rPr>
      </w:pPr>
      <w:r>
        <w:rPr>
          <w:rFonts w:ascii="Calibri" w:cstheme="minorHAnsi" w:hint="cs"/>
          <w:b/>
          <w:bCs/>
          <w:color w:val="FF0000"/>
          <w:sz w:val="24"/>
          <w:szCs w:val="24"/>
          <w:rtl/>
        </w:rPr>
        <w:t xml:space="preserve">بيتزا  </w:t>
      </w:r>
      <w:r w:rsidRPr="0051170C">
        <w:rPr>
          <w:rFonts w:cstheme="minorHAnsi"/>
          <w:b/>
          <w:bCs/>
          <w:color w:val="FF0000"/>
          <w:sz w:val="24"/>
          <w:szCs w:val="24"/>
          <w:lang w:bidi="aa-ET"/>
        </w:rPr>
        <w:t xml:space="preserve"> </w:t>
      </w:r>
      <w:r w:rsidRPr="0051170C">
        <w:rPr>
          <w:rFonts w:cstheme="minorHAnsi" w:hint="cs"/>
          <w:b/>
          <w:bCs/>
          <w:color w:val="FF0000"/>
          <w:sz w:val="24"/>
          <w:szCs w:val="24"/>
          <w:rtl/>
        </w:rPr>
        <w:t xml:space="preserve"> الإجابة الصحيحة </w:t>
      </w:r>
    </w:p>
    <w:p w:rsidR="002E4CA3" w:rsidRDefault="002E4CA3" w:rsidP="00D134A8">
      <w:pPr>
        <w:jc w:val="center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2E4CA3" w:rsidRPr="002E4CA3" w:rsidTr="003657CD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2E4CA3" w:rsidRPr="002E4CA3" w:rsidRDefault="002E4CA3" w:rsidP="00AC4538">
            <w:pPr>
              <w:bidi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E4CA3">
              <w:rPr>
                <w:rFonts w:cstheme="minorHAnsi" w:hint="cs"/>
                <w:b/>
                <w:bCs/>
                <w:sz w:val="24"/>
                <w:szCs w:val="24"/>
                <w:rtl/>
              </w:rPr>
              <w:t>ماذا يوجد في موقع النقطة (</w:t>
            </w:r>
            <w:r w:rsidR="00AC4538">
              <w:rPr>
                <w:rFonts w:cstheme="minorHAnsi" w:hint="cs"/>
                <w:b/>
                <w:bCs/>
                <w:sz w:val="24"/>
                <w:szCs w:val="24"/>
                <w:rtl/>
              </w:rPr>
              <w:t>-2، -3)</w:t>
            </w:r>
            <w:r w:rsidRPr="002E4CA3">
              <w:rPr>
                <w:rFonts w:cstheme="minorHAnsi" w:hint="cs"/>
                <w:b/>
                <w:bCs/>
                <w:sz w:val="24"/>
                <w:szCs w:val="24"/>
                <w:rtl/>
              </w:rPr>
              <w:t>؟</w:t>
            </w:r>
          </w:p>
          <w:p w:rsidR="002E4CA3" w:rsidRPr="002E4CA3" w:rsidRDefault="002E4CA3" w:rsidP="003657CD">
            <w:pPr>
              <w:jc w:val="center"/>
              <w:rPr>
                <w:rFonts w:ascii="Calibri" w:eastAsia="Calibri" w:hAnsi="Calibri" w:cs="Arial"/>
                <w:sz w:val="6"/>
                <w:szCs w:val="6"/>
              </w:rPr>
            </w:pPr>
          </w:p>
        </w:tc>
      </w:tr>
      <w:tr w:rsidR="002E4CA3" w:rsidRPr="002E4CA3" w:rsidTr="003657CD">
        <w:trPr>
          <w:trHeight w:val="1439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2E4CA3" w:rsidRPr="002E4CA3" w:rsidRDefault="002E4CA3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1856" behindDoc="0" locked="0" layoutInCell="1" allowOverlap="1" wp14:anchorId="2E45FECB" wp14:editId="4E4C6DC3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9" name="Rounded 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5733EE1" id="Rounded Rectangle 9" o:spid="_x0000_s1026" style="position:absolute;margin-left:77.85pt;margin-top:-27.9pt;width:13pt;height:13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38784" behindDoc="0" locked="0" layoutInCell="1" allowOverlap="1" wp14:anchorId="651BBEA2" wp14:editId="746D4329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10" name="Rounded 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1EB00E5" id="Rounded Rectangle 10" o:spid="_x0000_s1026" style="position:absolute;margin-left:402.3pt;margin-top:-26.65pt;width:13pt;height:13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39808" behindDoc="0" locked="0" layoutInCell="1" allowOverlap="1" wp14:anchorId="1EB674D5" wp14:editId="58ACC972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11" name="Rounded 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71ADCF1" id="Rounded Rectangle 11" o:spid="_x0000_s1026" style="position:absolute;margin-left:294.4pt;margin-top:-26.65pt;width:13pt;height:13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 wp14:anchorId="77B911D9" wp14:editId="11EEA034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7D5C83" id="Rounded Rectangle 12" o:spid="_x0000_s1026" style="position:absolute;margin-left:186.55pt;margin-top:-26.65pt;width:13pt;height:13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="00AC4538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سيارة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2E4CA3" w:rsidRPr="002E4CA3" w:rsidRDefault="002E4CA3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هامبرغر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2E4CA3" w:rsidRPr="002E4CA3" w:rsidRDefault="002E4CA3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كرة قدم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2E4CA3" w:rsidRPr="002E4CA3" w:rsidRDefault="00AC4538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تفاحة</w:t>
            </w:r>
          </w:p>
        </w:tc>
      </w:tr>
    </w:tbl>
    <w:p w:rsidR="00910BB5" w:rsidRPr="00910BB5" w:rsidRDefault="00910BB5" w:rsidP="00910BB5">
      <w:pPr>
        <w:bidi/>
        <w:rPr>
          <w:rFonts w:cstheme="minorHAnsi"/>
          <w:sz w:val="24"/>
          <w:szCs w:val="24"/>
          <w:rtl/>
        </w:rPr>
      </w:pPr>
    </w:p>
    <w:p w:rsidR="002D1455" w:rsidRDefault="002676F3" w:rsidP="00AC4538">
      <w:pPr>
        <w:pStyle w:val="ListParagraph"/>
        <w:numPr>
          <w:ilvl w:val="0"/>
          <w:numId w:val="26"/>
        </w:numPr>
        <w:bidi/>
        <w:spacing w:after="160" w:line="259" w:lineRule="auto"/>
        <w:rPr>
          <w:rFonts w:ascii="Calibri" w:cstheme="minorHAnsi"/>
          <w:b/>
          <w:bCs/>
          <w:color w:val="FF0000"/>
          <w:sz w:val="24"/>
          <w:szCs w:val="24"/>
        </w:rPr>
      </w:pPr>
      <w:r w:rsidRPr="00AC4538">
        <w:rPr>
          <w:rFonts w:ascii="Calibri" w:cstheme="minorHAnsi" w:hint="cs"/>
          <w:b/>
          <w:bCs/>
          <w:color w:val="FF0000"/>
          <w:sz w:val="24"/>
          <w:szCs w:val="24"/>
          <w:rtl/>
        </w:rPr>
        <w:t>هامبرغر                   الإجابة الصحيحة</w:t>
      </w:r>
    </w:p>
    <w:p w:rsidR="00AC4538" w:rsidRPr="00AC4538" w:rsidRDefault="00AC4538" w:rsidP="00AC4538">
      <w:pPr>
        <w:pStyle w:val="ListParagraph"/>
        <w:bidi/>
        <w:spacing w:after="160" w:line="259" w:lineRule="auto"/>
        <w:rPr>
          <w:rFonts w:ascii="Calibri" w:cstheme="minorHAnsi"/>
          <w:b/>
          <w:bCs/>
          <w:color w:val="FF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2E4CA3" w:rsidRPr="002E4CA3" w:rsidTr="002E4CA3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2E4CA3" w:rsidRPr="002E4CA3" w:rsidRDefault="002E4CA3" w:rsidP="002E4CA3">
            <w:pPr>
              <w:bidi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2E4CA3">
              <w:rPr>
                <w:rFonts w:ascii="Calibri" w:eastAsia="Calibri" w:hAnsi="Calibri" w:cs="Calibri" w:hint="cs"/>
                <w:b/>
                <w:bCs/>
                <w:sz w:val="24"/>
                <w:szCs w:val="24"/>
                <w:rtl/>
              </w:rPr>
              <w:t>ما هي إحداثيات النقطة التي تمثل أنبوب الاختبار؟</w:t>
            </w:r>
          </w:p>
          <w:p w:rsidR="002E4CA3" w:rsidRPr="002E4CA3" w:rsidRDefault="002E4CA3" w:rsidP="002E4CA3">
            <w:pPr>
              <w:jc w:val="center"/>
              <w:rPr>
                <w:rFonts w:ascii="Calibri" w:eastAsia="Calibri" w:hAnsi="Calibri" w:cs="Arial"/>
                <w:sz w:val="8"/>
                <w:szCs w:val="8"/>
              </w:rPr>
            </w:pPr>
          </w:p>
        </w:tc>
      </w:tr>
      <w:tr w:rsidR="002E4CA3" w:rsidRPr="002E4CA3" w:rsidTr="00AC4538">
        <w:trPr>
          <w:trHeight w:val="1466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2E4CA3" w:rsidRPr="002E4CA3" w:rsidRDefault="002E4CA3" w:rsidP="002E4CA3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219794E0" wp14:editId="4F3709E6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2" name="Rounded 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48EE86" id="Rounded Rectangle 2" o:spid="_x0000_s1026" style="position:absolute;margin-left:77.85pt;margin-top:-27.9pt;width:13pt;height:13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37760" behindDoc="0" locked="0" layoutInCell="1" allowOverlap="1" wp14:anchorId="0D83A30F" wp14:editId="0E133C83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C114222" id="Rounded Rectangle 4" o:spid="_x0000_s1026" style="position:absolute;margin-left:402.3pt;margin-top:-26.65pt;width:13pt;height:13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13051AB3" wp14:editId="45DE05D7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5" name="Rounded 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91FDFCB" id="Rounded Rectangle 5" o:spid="_x0000_s1026" style="position:absolute;margin-left:294.4pt;margin-top:-26.65pt;width:13pt;height:13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7192E783" wp14:editId="2BC887B3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3" name="Rounded 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650D2B9" id="Rounded Rectangle 3" o:spid="_x0000_s1026" style="position:absolute;margin-left:186.55pt;margin-top:-26.65pt;width:13pt;height:13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="00AC4538" w:rsidRPr="00AC4538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0، 3)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2E4CA3" w:rsidRPr="002E4CA3" w:rsidRDefault="00AC4538" w:rsidP="002E4CA3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 w:rsidRPr="00AC4538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3، 1)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2E4CA3" w:rsidRPr="002E4CA3" w:rsidRDefault="00AC4538" w:rsidP="002E4CA3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 w:rsidRPr="00AC4538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3، -3)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2E4CA3" w:rsidRPr="002E4CA3" w:rsidRDefault="00AC4538" w:rsidP="002E4CA3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AC4538"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(-3، 3)</w:t>
            </w:r>
          </w:p>
        </w:tc>
      </w:tr>
    </w:tbl>
    <w:p w:rsidR="00AC4538" w:rsidRDefault="00AC4538" w:rsidP="00AC4538">
      <w:pPr>
        <w:pStyle w:val="ListParagraph"/>
        <w:bidi/>
        <w:ind w:left="990"/>
        <w:rPr>
          <w:rFonts w:cstheme="minorHAnsi"/>
          <w:color w:val="FF0000"/>
          <w:sz w:val="24"/>
          <w:szCs w:val="24"/>
        </w:rPr>
      </w:pPr>
    </w:p>
    <w:p w:rsidR="000D385D" w:rsidRPr="00AC4538" w:rsidRDefault="00AC4538" w:rsidP="00AC4538">
      <w:pPr>
        <w:pStyle w:val="ListParagraph"/>
        <w:numPr>
          <w:ilvl w:val="0"/>
          <w:numId w:val="26"/>
        </w:numPr>
        <w:bidi/>
        <w:spacing w:after="160" w:line="259" w:lineRule="auto"/>
        <w:rPr>
          <w:rFonts w:ascii="Calibri" w:cstheme="minorHAnsi"/>
          <w:b/>
          <w:bCs/>
          <w:color w:val="FF0000"/>
          <w:sz w:val="24"/>
          <w:szCs w:val="24"/>
          <w:rtl/>
        </w:rPr>
      </w:pPr>
      <w:r w:rsidRPr="00AC4538">
        <w:rPr>
          <w:rFonts w:ascii="Calibri" w:cstheme="minorHAnsi" w:hint="cs"/>
          <w:b/>
          <w:bCs/>
          <w:color w:val="FF0000"/>
          <w:sz w:val="24"/>
          <w:szCs w:val="24"/>
          <w:rtl/>
        </w:rPr>
        <w:t xml:space="preserve"> </w:t>
      </w:r>
      <w:r w:rsidR="009C43B7" w:rsidRPr="00AC4538">
        <w:rPr>
          <w:rFonts w:ascii="Calibri" w:cstheme="minorHAnsi" w:hint="cs"/>
          <w:b/>
          <w:bCs/>
          <w:color w:val="FF0000"/>
          <w:sz w:val="24"/>
          <w:szCs w:val="24"/>
          <w:rtl/>
        </w:rPr>
        <w:t>(3، -3)</w:t>
      </w:r>
      <w:r>
        <w:rPr>
          <w:rFonts w:ascii="Calibri" w:cstheme="minorHAnsi" w:hint="cs"/>
          <w:b/>
          <w:bCs/>
          <w:color w:val="FF0000"/>
          <w:sz w:val="24"/>
          <w:szCs w:val="24"/>
          <w:rtl/>
        </w:rPr>
        <w:t xml:space="preserve">  </w:t>
      </w:r>
      <w:r w:rsidR="009C43B7" w:rsidRPr="00AC4538">
        <w:rPr>
          <w:rFonts w:ascii="Calibri" w:cstheme="minorHAnsi" w:hint="cs"/>
          <w:b/>
          <w:bCs/>
          <w:color w:val="FF0000"/>
          <w:sz w:val="24"/>
          <w:szCs w:val="24"/>
          <w:rtl/>
        </w:rPr>
        <w:t xml:space="preserve"> </w:t>
      </w:r>
      <w:r w:rsidR="009C43B7" w:rsidRPr="00AC4538">
        <w:rPr>
          <w:rFonts w:ascii="Calibri" w:cstheme="minorHAnsi" w:hint="cs"/>
          <w:b/>
          <w:bCs/>
          <w:color w:val="FF0000"/>
          <w:sz w:val="24"/>
          <w:szCs w:val="24"/>
          <w:rtl/>
        </w:rPr>
        <w:tab/>
      </w:r>
      <w:r w:rsidR="000D385D" w:rsidRPr="00AC4538">
        <w:rPr>
          <w:rFonts w:ascii="Calibri" w:cstheme="minorHAnsi" w:hint="cs"/>
          <w:b/>
          <w:bCs/>
          <w:color w:val="FF0000"/>
          <w:sz w:val="24"/>
          <w:szCs w:val="24"/>
          <w:rtl/>
        </w:rPr>
        <w:t>الإجابة الصحيحة</w:t>
      </w:r>
    </w:p>
    <w:p w:rsidR="000D385D" w:rsidRDefault="000D385D" w:rsidP="000D385D">
      <w:pPr>
        <w:bidi/>
        <w:rPr>
          <w:rFonts w:cstheme="minorHAnsi"/>
          <w:sz w:val="24"/>
          <w:szCs w:val="24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8766D" w:rsidRPr="002E4CA3" w:rsidTr="003657CD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B8766D" w:rsidRPr="00B8766D" w:rsidRDefault="00B8766D" w:rsidP="00B8766D">
            <w:pPr>
              <w:bidi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B8766D"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يأتي موقع </w:t>
            </w: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التفاحة على</w:t>
            </w:r>
          </w:p>
          <w:p w:rsidR="00B8766D" w:rsidRPr="002E4CA3" w:rsidRDefault="00B8766D" w:rsidP="003657CD">
            <w:pPr>
              <w:jc w:val="center"/>
              <w:rPr>
                <w:rFonts w:ascii="Calibri" w:eastAsia="Calibri" w:hAnsi="Calibri" w:cs="Arial"/>
                <w:sz w:val="8"/>
                <w:szCs w:val="8"/>
              </w:rPr>
            </w:pPr>
          </w:p>
        </w:tc>
      </w:tr>
      <w:tr w:rsidR="00B8766D" w:rsidRPr="002E4CA3" w:rsidTr="003657CD">
        <w:trPr>
          <w:trHeight w:val="1466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B8766D" w:rsidRPr="002E4CA3" w:rsidRDefault="00B8766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76DA26A7" wp14:editId="2A09D5D9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9ED7717" id="Rounded Rectangle 13" o:spid="_x0000_s1026" style="position:absolute;margin-left:77.85pt;margin-top:-27.9pt;width:13pt;height:13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565D9F00" wp14:editId="60A9B38A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14" name="Rounded 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4CCE946" id="Rounded Rectangle 14" o:spid="_x0000_s1026" style="position:absolute;margin-left:402.3pt;margin-top:-26.65pt;width:13pt;height:13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6959AE97" wp14:editId="308BC18E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DF8148" id="Rounded Rectangle 15" o:spid="_x0000_s1026" style="position:absolute;margin-left:294.4pt;margin-top:-26.65pt;width:13pt;height:13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7C8D313C" wp14:editId="4FA6C408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E9AD88E" id="Rounded Rectangle 16" o:spid="_x0000_s1026" style="position:absolute;margin-left:186.55pt;margin-top:-26.65pt;width:13pt;height:13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المحور الصادي السالب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B8766D" w:rsidRPr="002E4CA3" w:rsidRDefault="00B8766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المحور الصادي الموجب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B8766D" w:rsidRPr="002E4CA3" w:rsidRDefault="00B8766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المحور السيني السالب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B8766D" w:rsidRPr="002E4CA3" w:rsidRDefault="00B8766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المحور السيني الموجب</w:t>
            </w:r>
          </w:p>
        </w:tc>
      </w:tr>
    </w:tbl>
    <w:p w:rsidR="00B8766D" w:rsidRDefault="00B8766D" w:rsidP="00B8766D">
      <w:pPr>
        <w:pStyle w:val="ListParagraph"/>
        <w:bidi/>
        <w:rPr>
          <w:rFonts w:cstheme="minorHAnsi"/>
          <w:color w:val="FF0000"/>
          <w:sz w:val="24"/>
          <w:szCs w:val="24"/>
        </w:rPr>
      </w:pPr>
    </w:p>
    <w:p w:rsidR="002676F3" w:rsidRPr="00B8766D" w:rsidRDefault="002676F3" w:rsidP="00B8766D">
      <w:pPr>
        <w:pStyle w:val="ListParagraph"/>
        <w:numPr>
          <w:ilvl w:val="0"/>
          <w:numId w:val="26"/>
        </w:numPr>
        <w:bidi/>
        <w:spacing w:after="160" w:line="259" w:lineRule="auto"/>
        <w:rPr>
          <w:rFonts w:ascii="Calibri" w:cstheme="minorHAnsi"/>
          <w:b/>
          <w:bCs/>
          <w:color w:val="FF0000"/>
          <w:sz w:val="24"/>
          <w:szCs w:val="24"/>
          <w:rtl/>
        </w:rPr>
      </w:pPr>
      <w:r w:rsidRPr="00B8766D">
        <w:rPr>
          <w:rFonts w:ascii="Calibri" w:cstheme="minorHAnsi" w:hint="cs"/>
          <w:b/>
          <w:bCs/>
          <w:color w:val="FF0000"/>
          <w:sz w:val="24"/>
          <w:szCs w:val="24"/>
          <w:rtl/>
        </w:rPr>
        <w:t>المحور الصادي الموجب</w:t>
      </w:r>
      <w:r w:rsidR="00B8766D">
        <w:rPr>
          <w:rFonts w:ascii="Calibri" w:cstheme="minorHAnsi" w:hint="cs"/>
          <w:b/>
          <w:bCs/>
          <w:color w:val="FF0000"/>
          <w:sz w:val="24"/>
          <w:szCs w:val="24"/>
          <w:rtl/>
        </w:rPr>
        <w:t xml:space="preserve"> </w:t>
      </w:r>
      <w:r w:rsidRPr="00B8766D">
        <w:rPr>
          <w:rFonts w:ascii="Calibri" w:cstheme="minorHAnsi" w:hint="cs"/>
          <w:b/>
          <w:bCs/>
          <w:color w:val="FF0000"/>
          <w:sz w:val="24"/>
          <w:szCs w:val="24"/>
          <w:rtl/>
        </w:rPr>
        <w:t xml:space="preserve">        الإجابة الصحيحة</w:t>
      </w:r>
    </w:p>
    <w:p w:rsidR="002676F3" w:rsidRDefault="002676F3" w:rsidP="002676F3">
      <w:pPr>
        <w:pStyle w:val="ListParagraph"/>
        <w:bidi/>
        <w:rPr>
          <w:rFonts w:cstheme="minorHAnsi"/>
          <w:sz w:val="24"/>
          <w:szCs w:val="24"/>
          <w:rtl/>
        </w:rPr>
      </w:pPr>
    </w:p>
    <w:p w:rsidR="00B8766D" w:rsidRDefault="00B8766D" w:rsidP="00B8766D">
      <w:pPr>
        <w:pStyle w:val="ListParagraph"/>
        <w:bidi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8766D" w:rsidRPr="002E4CA3" w:rsidTr="003657CD">
        <w:trPr>
          <w:trHeight w:val="890"/>
        </w:trPr>
        <w:tc>
          <w:tcPr>
            <w:tcW w:w="8630" w:type="dxa"/>
            <w:gridSpan w:val="4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E74667"/>
            </w:tcBorders>
            <w:vAlign w:val="center"/>
          </w:tcPr>
          <w:p w:rsidR="00B8766D" w:rsidRPr="00B8766D" w:rsidRDefault="00B8766D" w:rsidP="00B8766D">
            <w:pPr>
              <w:bidi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B8766D">
              <w:rPr>
                <w:rFonts w:cstheme="minorHAnsi" w:hint="cs"/>
                <w:b/>
                <w:bCs/>
                <w:sz w:val="24"/>
                <w:szCs w:val="24"/>
                <w:rtl/>
              </w:rPr>
              <w:t>لمعرفة إحداثيات موقع السيارة أقوم بــــــ</w:t>
            </w:r>
          </w:p>
          <w:p w:rsidR="00B8766D" w:rsidRPr="002E4CA3" w:rsidRDefault="00B8766D" w:rsidP="003657CD">
            <w:pPr>
              <w:jc w:val="center"/>
              <w:rPr>
                <w:rFonts w:ascii="Calibri" w:eastAsia="Calibri" w:hAnsi="Calibri" w:cs="Arial"/>
                <w:sz w:val="8"/>
                <w:szCs w:val="8"/>
              </w:rPr>
            </w:pPr>
          </w:p>
        </w:tc>
      </w:tr>
      <w:tr w:rsidR="00B8766D" w:rsidRPr="002E4CA3" w:rsidTr="00B8766D">
        <w:trPr>
          <w:trHeight w:val="1790"/>
        </w:trPr>
        <w:tc>
          <w:tcPr>
            <w:tcW w:w="2157" w:type="dxa"/>
            <w:tcBorders>
              <w:top w:val="single" w:sz="4" w:space="0" w:color="E74667"/>
              <w:left w:val="single" w:sz="4" w:space="0" w:color="E74667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B8766D" w:rsidRPr="002E4CA3" w:rsidRDefault="00B8766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D38FE8A" wp14:editId="5E89A968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-354330</wp:posOffset>
                      </wp:positionV>
                      <wp:extent cx="165100" cy="165100"/>
                      <wp:effectExtent l="0" t="0" r="6350" b="6350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2225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FF48E92" id="Rounded Rectangle 17" o:spid="_x0000_s1026" style="position:absolute;margin-left:77.85pt;margin-top:-27.9pt;width:13pt;height:1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34DA3D" wp14:editId="20A53FBD">
                      <wp:simplePos x="0" y="0"/>
                      <wp:positionH relativeFrom="column">
                        <wp:posOffset>510921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18" name="Rounded 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63373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88D8E2F" id="Rounded Rectangle 18" o:spid="_x0000_s1026" style="position:absolute;margin-left:402.3pt;margin-top:-26.65pt;width:13pt;height:1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E8AE683" wp14:editId="31BA19EA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19" name="Rounded 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657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CB1A626" id="Rounded Rectangle 19" o:spid="_x0000_s1026" style="position:absolute;margin-left:294.4pt;margin-top:-26.65pt;width:13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" fillcolor="window" stroked="f" strokeweight="1pt">
                      <v:stroke joinstyle="miter"/>
                    </v:roundrect>
                  </w:pict>
                </mc:Fallback>
              </mc:AlternateContent>
            </w:r>
            <w:r w:rsidRPr="002E4CA3">
              <w:rPr>
                <w:rFonts w:ascii="Calibri" w:eastAsia="Calibri" w:hAnsi="Calibri" w:cs="Calibri"/>
                <w:b/>
                <w:bCs/>
                <w:noProof/>
                <w:color w:val="FFFF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B80F641" wp14:editId="2D740A0F">
                      <wp:simplePos x="0" y="0"/>
                      <wp:positionH relativeFrom="column">
                        <wp:posOffset>2369185</wp:posOffset>
                      </wp:positionH>
                      <wp:positionV relativeFrom="paragraph">
                        <wp:posOffset>-338455</wp:posOffset>
                      </wp:positionV>
                      <wp:extent cx="165100" cy="165100"/>
                      <wp:effectExtent l="0" t="0" r="6350" b="6350"/>
                      <wp:wrapNone/>
                      <wp:docPr id="20" name="Rounded 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594100" y="2965450"/>
                                <a:ext cx="165100" cy="165100"/>
                              </a:xfrm>
                              <a:prstGeom prst="roundRect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3B5BA60" id="Rounded Rectangle 20" o:spid="_x0000_s1026" style="position:absolute;margin-left:186.55pt;margin-top:-26.65pt;width:13pt;height:1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" fillcolor="window" stroked="f" strokeweight="1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أتحرك خطوتين لليمين ثم 5 خطوات للأسفل</w:t>
            </w:r>
          </w:p>
        </w:tc>
        <w:tc>
          <w:tcPr>
            <w:tcW w:w="2157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B8766D" w:rsidRPr="002E4CA3" w:rsidRDefault="00B8766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أتحرك خطوتين لليمين ثم 5 خطوات للأعلى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FFFFFF"/>
            </w:tcBorders>
            <w:shd w:val="clear" w:color="auto" w:fill="E74667"/>
            <w:vAlign w:val="center"/>
          </w:tcPr>
          <w:p w:rsidR="00B8766D" w:rsidRPr="002E4CA3" w:rsidRDefault="00B8766D" w:rsidP="003657CD">
            <w:pPr>
              <w:jc w:val="center"/>
              <w:rPr>
                <w:rFonts w:ascii="Calibri" w:eastAsia="Calibri" w:hAnsi="Calibri" w:cs="Arial"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أتحرك خطوتين لليسار ثم 5 خطوات للأسفل</w:t>
            </w:r>
          </w:p>
        </w:tc>
        <w:tc>
          <w:tcPr>
            <w:tcW w:w="2158" w:type="dxa"/>
            <w:tcBorders>
              <w:top w:val="single" w:sz="4" w:space="0" w:color="E74667"/>
              <w:left w:val="single" w:sz="4" w:space="0" w:color="FFFFFF"/>
              <w:bottom w:val="single" w:sz="4" w:space="0" w:color="E74667"/>
              <w:right w:val="single" w:sz="4" w:space="0" w:color="E74667"/>
            </w:tcBorders>
            <w:shd w:val="clear" w:color="auto" w:fill="E74667"/>
            <w:vAlign w:val="center"/>
          </w:tcPr>
          <w:p w:rsidR="00B8766D" w:rsidRPr="002E4CA3" w:rsidRDefault="00B8766D" w:rsidP="003657CD">
            <w:pPr>
              <w:jc w:val="center"/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FFFFFF"/>
                <w:sz w:val="24"/>
                <w:szCs w:val="24"/>
                <w:rtl/>
              </w:rPr>
              <w:t>أتحرك خطوتين لليسار ثم 5 خطوات للأعلى</w:t>
            </w:r>
          </w:p>
        </w:tc>
      </w:tr>
    </w:tbl>
    <w:p w:rsidR="00B8766D" w:rsidRDefault="00B8766D" w:rsidP="00B8766D">
      <w:pPr>
        <w:pStyle w:val="ListParagraph"/>
        <w:bidi/>
        <w:rPr>
          <w:rFonts w:cstheme="minorHAnsi"/>
          <w:b/>
          <w:bCs/>
          <w:sz w:val="24"/>
          <w:szCs w:val="24"/>
        </w:rPr>
      </w:pPr>
    </w:p>
    <w:p w:rsidR="002676F3" w:rsidRPr="00B8766D" w:rsidRDefault="002676F3" w:rsidP="002676F3">
      <w:pPr>
        <w:pStyle w:val="ListParagraph"/>
        <w:numPr>
          <w:ilvl w:val="0"/>
          <w:numId w:val="7"/>
        </w:numPr>
        <w:bidi/>
        <w:rPr>
          <w:rFonts w:cstheme="minorHAnsi"/>
          <w:b/>
          <w:bCs/>
          <w:color w:val="FF0000"/>
          <w:sz w:val="24"/>
          <w:szCs w:val="24"/>
          <w:rtl/>
        </w:rPr>
      </w:pPr>
      <w:r w:rsidRPr="00B8766D">
        <w:rPr>
          <w:rFonts w:cstheme="minorHAnsi" w:hint="cs"/>
          <w:b/>
          <w:bCs/>
          <w:color w:val="FF0000"/>
          <w:sz w:val="24"/>
          <w:szCs w:val="24"/>
          <w:rtl/>
        </w:rPr>
        <w:t>أتحرك خطوتين لليسار ثم 5 خطوات للأعلى                الإجابة الصحيحة</w:t>
      </w:r>
    </w:p>
    <w:sectPr w:rsidR="002676F3" w:rsidRPr="00B8766D">
      <w:footerReference w:type="default" r:id="rId10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2D03" w:rsidRDefault="00452D03" w:rsidP="00F94C0D">
      <w:pPr>
        <w:spacing w:after="0" w:line="240" w:lineRule="auto"/>
      </w:pPr>
      <w:r>
        <w:separator/>
      </w:r>
    </w:p>
  </w:endnote>
  <w:endnote w:type="continuationSeparator" w:id="0">
    <w:p w:rsidR="00452D03" w:rsidRDefault="00452D03" w:rsidP="00F94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4C0D" w:rsidRDefault="00F94C0D">
    <w:pPr>
      <w:pStyle w:val="Footer"/>
      <w:rPr>
        <w:rtl/>
      </w:rPr>
    </w:pPr>
  </w:p>
  <w:p w:rsidR="00F94C0D" w:rsidRDefault="00F94C0D">
    <w:pPr>
      <w:pStyle w:val="Footer"/>
      <w:rPr>
        <w:rtl/>
      </w:rPr>
    </w:pPr>
  </w:p>
  <w:p w:rsidR="00F94C0D" w:rsidRDefault="00F94C0D">
    <w:pPr>
      <w:pStyle w:val="Footer"/>
      <w:rPr>
        <w:rtl/>
      </w:rPr>
    </w:pPr>
  </w:p>
  <w:p w:rsidR="00F94C0D" w:rsidRDefault="00F94C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2D03" w:rsidRDefault="00452D03" w:rsidP="00F94C0D">
      <w:pPr>
        <w:spacing w:after="0" w:line="240" w:lineRule="auto"/>
      </w:pPr>
      <w:r>
        <w:separator/>
      </w:r>
    </w:p>
  </w:footnote>
  <w:footnote w:type="continuationSeparator" w:id="0">
    <w:p w:rsidR="00452D03" w:rsidRDefault="00452D03" w:rsidP="00F94C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C6154"/>
    <w:multiLevelType w:val="hybridMultilevel"/>
    <w:tmpl w:val="A844DB48"/>
    <w:lvl w:ilvl="0" w:tplc="FBD261C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EF3ECB"/>
    <w:multiLevelType w:val="hybridMultilevel"/>
    <w:tmpl w:val="74FC5E5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F12601D"/>
    <w:multiLevelType w:val="hybridMultilevel"/>
    <w:tmpl w:val="0CB2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212BD"/>
    <w:multiLevelType w:val="hybridMultilevel"/>
    <w:tmpl w:val="2CF04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43861"/>
    <w:multiLevelType w:val="hybridMultilevel"/>
    <w:tmpl w:val="4AA86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D1E8D"/>
    <w:multiLevelType w:val="hybridMultilevel"/>
    <w:tmpl w:val="79B6D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74FE2"/>
    <w:multiLevelType w:val="hybridMultilevel"/>
    <w:tmpl w:val="B2225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62273"/>
    <w:multiLevelType w:val="hybridMultilevel"/>
    <w:tmpl w:val="A08EF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73492"/>
    <w:multiLevelType w:val="hybridMultilevel"/>
    <w:tmpl w:val="F20AF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D4B57"/>
    <w:multiLevelType w:val="hybridMultilevel"/>
    <w:tmpl w:val="35BA6A1E"/>
    <w:lvl w:ilvl="0" w:tplc="794865A0">
      <w:start w:val="1"/>
      <w:numFmt w:val="decimal"/>
      <w:lvlText w:val="%1-"/>
      <w:lvlJc w:val="left"/>
      <w:pPr>
        <w:ind w:left="2630" w:hanging="2270"/>
      </w:pPr>
      <w:rPr>
        <w:rFonts w:hint="default"/>
      </w:rPr>
    </w:lvl>
    <w:lvl w:ilvl="1" w:tplc="69A442C8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C3E70"/>
    <w:multiLevelType w:val="hybridMultilevel"/>
    <w:tmpl w:val="8850FC1E"/>
    <w:lvl w:ilvl="0" w:tplc="1C0C41DE">
      <w:start w:val="1"/>
      <w:numFmt w:val="arabicAbjad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7B74B06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7E7421"/>
    <w:multiLevelType w:val="hybridMultilevel"/>
    <w:tmpl w:val="D2A22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6E5C30"/>
    <w:multiLevelType w:val="hybridMultilevel"/>
    <w:tmpl w:val="C0E6D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1522E"/>
    <w:multiLevelType w:val="hybridMultilevel"/>
    <w:tmpl w:val="EF9E2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F5054"/>
    <w:multiLevelType w:val="hybridMultilevel"/>
    <w:tmpl w:val="D97860AE"/>
    <w:lvl w:ilvl="0" w:tplc="04090001">
      <w:start w:val="1"/>
      <w:numFmt w:val="bullet"/>
      <w:lvlText w:val=""/>
      <w:lvlJc w:val="left"/>
      <w:pPr>
        <w:ind w:left="2630" w:hanging="227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27051C"/>
    <w:multiLevelType w:val="hybridMultilevel"/>
    <w:tmpl w:val="71845598"/>
    <w:lvl w:ilvl="0" w:tplc="1C0C41DE">
      <w:start w:val="1"/>
      <w:numFmt w:val="arabicAbjad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8629D9"/>
    <w:multiLevelType w:val="hybridMultilevel"/>
    <w:tmpl w:val="3F8E7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B05741"/>
    <w:multiLevelType w:val="hybridMultilevel"/>
    <w:tmpl w:val="2BBE781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8" w15:restartNumberingAfterBreak="0">
    <w:nsid w:val="6572196A"/>
    <w:multiLevelType w:val="hybridMultilevel"/>
    <w:tmpl w:val="B2B45B4C"/>
    <w:lvl w:ilvl="0" w:tplc="FD4CF6C8">
      <w:start w:val="1"/>
      <w:numFmt w:val="decimal"/>
      <w:lvlText w:val="%1-"/>
      <w:lvlJc w:val="left"/>
      <w:pPr>
        <w:ind w:left="2410" w:hanging="20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AB240D"/>
    <w:multiLevelType w:val="hybridMultilevel"/>
    <w:tmpl w:val="AB10035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D8B40C8"/>
    <w:multiLevelType w:val="hybridMultilevel"/>
    <w:tmpl w:val="0A8A95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B33B7F"/>
    <w:multiLevelType w:val="hybridMultilevel"/>
    <w:tmpl w:val="7AEC47D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2" w15:restartNumberingAfterBreak="0">
    <w:nsid w:val="752C6EF0"/>
    <w:multiLevelType w:val="hybridMultilevel"/>
    <w:tmpl w:val="6D26D6C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3" w15:restartNumberingAfterBreak="0">
    <w:nsid w:val="7A1F3C44"/>
    <w:multiLevelType w:val="hybridMultilevel"/>
    <w:tmpl w:val="968E3D4E"/>
    <w:lvl w:ilvl="0" w:tplc="7B74B064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5054E6"/>
    <w:multiLevelType w:val="hybridMultilevel"/>
    <w:tmpl w:val="6B900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BC228E"/>
    <w:multiLevelType w:val="hybridMultilevel"/>
    <w:tmpl w:val="D95A0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EA7AF4"/>
    <w:multiLevelType w:val="hybridMultilevel"/>
    <w:tmpl w:val="5E5C4C1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4"/>
  </w:num>
  <w:num w:numId="4">
    <w:abstractNumId w:val="24"/>
  </w:num>
  <w:num w:numId="5">
    <w:abstractNumId w:val="26"/>
  </w:num>
  <w:num w:numId="6">
    <w:abstractNumId w:val="7"/>
  </w:num>
  <w:num w:numId="7">
    <w:abstractNumId w:val="16"/>
  </w:num>
  <w:num w:numId="8">
    <w:abstractNumId w:val="18"/>
  </w:num>
  <w:num w:numId="9">
    <w:abstractNumId w:val="21"/>
  </w:num>
  <w:num w:numId="10">
    <w:abstractNumId w:val="22"/>
  </w:num>
  <w:num w:numId="11">
    <w:abstractNumId w:val="1"/>
  </w:num>
  <w:num w:numId="12">
    <w:abstractNumId w:val="20"/>
  </w:num>
  <w:num w:numId="13">
    <w:abstractNumId w:val="12"/>
  </w:num>
  <w:num w:numId="14">
    <w:abstractNumId w:val="8"/>
  </w:num>
  <w:num w:numId="15">
    <w:abstractNumId w:val="13"/>
  </w:num>
  <w:num w:numId="16">
    <w:abstractNumId w:val="11"/>
  </w:num>
  <w:num w:numId="17">
    <w:abstractNumId w:val="0"/>
  </w:num>
  <w:num w:numId="18">
    <w:abstractNumId w:val="3"/>
  </w:num>
  <w:num w:numId="19">
    <w:abstractNumId w:val="2"/>
  </w:num>
  <w:num w:numId="20">
    <w:abstractNumId w:val="25"/>
  </w:num>
  <w:num w:numId="21">
    <w:abstractNumId w:val="6"/>
  </w:num>
  <w:num w:numId="22">
    <w:abstractNumId w:val="23"/>
  </w:num>
  <w:num w:numId="23">
    <w:abstractNumId w:val="15"/>
  </w:num>
  <w:num w:numId="24">
    <w:abstractNumId w:val="19"/>
  </w:num>
  <w:num w:numId="25">
    <w:abstractNumId w:val="10"/>
  </w:num>
  <w:num w:numId="26">
    <w:abstractNumId w:val="5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NDYxMjQztzAxszBS0lEKTi0uzszPAykwqQUAJlalcywAAAA="/>
  </w:docVars>
  <w:rsids>
    <w:rsidRoot w:val="008A632F"/>
    <w:rsid w:val="000464A8"/>
    <w:rsid w:val="0008673C"/>
    <w:rsid w:val="000C5E43"/>
    <w:rsid w:val="000D385D"/>
    <w:rsid w:val="00121AC3"/>
    <w:rsid w:val="001D686C"/>
    <w:rsid w:val="001E4942"/>
    <w:rsid w:val="00211B43"/>
    <w:rsid w:val="002676F3"/>
    <w:rsid w:val="002D1455"/>
    <w:rsid w:val="002D1A92"/>
    <w:rsid w:val="002E4CA3"/>
    <w:rsid w:val="00306009"/>
    <w:rsid w:val="00331683"/>
    <w:rsid w:val="003316D2"/>
    <w:rsid w:val="00363F84"/>
    <w:rsid w:val="00370CA7"/>
    <w:rsid w:val="003F4754"/>
    <w:rsid w:val="00421E11"/>
    <w:rsid w:val="0044118A"/>
    <w:rsid w:val="00441C3F"/>
    <w:rsid w:val="00452D03"/>
    <w:rsid w:val="004822CB"/>
    <w:rsid w:val="004D7B95"/>
    <w:rsid w:val="0050176D"/>
    <w:rsid w:val="005626C4"/>
    <w:rsid w:val="00567124"/>
    <w:rsid w:val="005674F6"/>
    <w:rsid w:val="005B4D38"/>
    <w:rsid w:val="005C14EA"/>
    <w:rsid w:val="00605BDE"/>
    <w:rsid w:val="006244EF"/>
    <w:rsid w:val="007F38BA"/>
    <w:rsid w:val="008A51CA"/>
    <w:rsid w:val="008A632F"/>
    <w:rsid w:val="008C273A"/>
    <w:rsid w:val="008F2794"/>
    <w:rsid w:val="00910BB5"/>
    <w:rsid w:val="00913BBE"/>
    <w:rsid w:val="009C43B7"/>
    <w:rsid w:val="00A44BA6"/>
    <w:rsid w:val="00AA4486"/>
    <w:rsid w:val="00AB7DD3"/>
    <w:rsid w:val="00AC4538"/>
    <w:rsid w:val="00AF39FD"/>
    <w:rsid w:val="00B8766D"/>
    <w:rsid w:val="00BA0D89"/>
    <w:rsid w:val="00CD065D"/>
    <w:rsid w:val="00D134A8"/>
    <w:rsid w:val="00D772CE"/>
    <w:rsid w:val="00D92DFD"/>
    <w:rsid w:val="00DD03A1"/>
    <w:rsid w:val="00DD5A49"/>
    <w:rsid w:val="00E014EE"/>
    <w:rsid w:val="00E254D4"/>
    <w:rsid w:val="00E43776"/>
    <w:rsid w:val="00E46750"/>
    <w:rsid w:val="00E8532C"/>
    <w:rsid w:val="00EB2F85"/>
    <w:rsid w:val="00EF4CA9"/>
    <w:rsid w:val="00F006DD"/>
    <w:rsid w:val="00F31A31"/>
    <w:rsid w:val="00F810A7"/>
    <w:rsid w:val="00F94C0D"/>
    <w:rsid w:val="00FB1D82"/>
    <w:rsid w:val="00FE4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D87960-9475-42F4-86E8-24DA6C849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3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F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94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4C0D"/>
  </w:style>
  <w:style w:type="paragraph" w:styleId="Footer">
    <w:name w:val="footer"/>
    <w:basedOn w:val="Normal"/>
    <w:link w:val="FooterChar"/>
    <w:uiPriority w:val="99"/>
    <w:unhideWhenUsed/>
    <w:rsid w:val="00F94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C0D"/>
  </w:style>
  <w:style w:type="table" w:styleId="TableGrid">
    <w:name w:val="Table Grid"/>
    <w:basedOn w:val="TableNormal"/>
    <w:uiPriority w:val="39"/>
    <w:rsid w:val="00331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34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5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oaa Z Salim</cp:lastModifiedBy>
  <cp:revision>18</cp:revision>
  <dcterms:created xsi:type="dcterms:W3CDTF">2021-06-23T11:07:00Z</dcterms:created>
  <dcterms:modified xsi:type="dcterms:W3CDTF">2023-08-16T09:35:00Z</dcterms:modified>
</cp:coreProperties>
</file>